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41EF6C" w14:textId="6DDC86DC" w:rsidR="0062078C" w:rsidRPr="009A5C61" w:rsidRDefault="00443E73" w:rsidP="0062078C">
      <w:pPr>
        <w:jc w:val="center"/>
        <w:rPr>
          <w:rFonts w:asciiTheme="majorBidi" w:hAnsiTheme="majorBidi" w:cstheme="majorBidi"/>
          <w:b/>
        </w:rPr>
      </w:pPr>
      <w:r w:rsidRPr="009A5C61">
        <w:rPr>
          <w:rFonts w:asciiTheme="majorBidi" w:hAnsiTheme="majorBidi" w:cstheme="majorBidi"/>
          <w:b/>
        </w:rPr>
        <w:t>O</w:t>
      </w:r>
      <w:r w:rsidR="00125191" w:rsidRPr="009A5C61">
        <w:rPr>
          <w:rFonts w:asciiTheme="majorBidi" w:hAnsiTheme="majorBidi" w:cstheme="majorBidi"/>
          <w:b/>
        </w:rPr>
        <w:t>3.</w:t>
      </w:r>
      <w:r w:rsidRPr="009A5C61">
        <w:rPr>
          <w:rFonts w:asciiTheme="majorBidi" w:hAnsiTheme="majorBidi" w:cstheme="majorBidi"/>
          <w:b/>
        </w:rPr>
        <w:t>2</w:t>
      </w:r>
      <w:r w:rsidR="00125191" w:rsidRPr="009A5C61">
        <w:rPr>
          <w:rFonts w:asciiTheme="majorBidi" w:hAnsiTheme="majorBidi" w:cstheme="majorBidi"/>
          <w:b/>
        </w:rPr>
        <w:t xml:space="preserve"> Lesson Plan - </w:t>
      </w:r>
      <w:r w:rsidR="00451907" w:rsidRPr="009A5C61">
        <w:rPr>
          <w:rFonts w:asciiTheme="majorBidi" w:hAnsiTheme="majorBidi" w:cstheme="majorBidi"/>
        </w:rPr>
        <w:t>Acid-Base Titration</w:t>
      </w:r>
    </w:p>
    <w:p w14:paraId="2A8AB988" w14:textId="5A5E7732" w:rsidR="00F624A0" w:rsidRPr="009A5C61" w:rsidRDefault="00F624A0" w:rsidP="003E1702">
      <w:pPr>
        <w:spacing w:after="0"/>
        <w:rPr>
          <w:rFonts w:asciiTheme="majorBidi" w:hAnsiTheme="majorBidi" w:cstheme="majorBidi"/>
        </w:rPr>
      </w:pPr>
      <w:r w:rsidRPr="009A5C61">
        <w:rPr>
          <w:rFonts w:asciiTheme="majorBidi" w:hAnsiTheme="majorBidi" w:cstheme="majorBidi"/>
          <w:b/>
        </w:rPr>
        <w:t>Age group/class</w:t>
      </w:r>
      <w:r w:rsidR="0062078C" w:rsidRPr="009A5C61">
        <w:rPr>
          <w:rFonts w:asciiTheme="majorBidi" w:hAnsiTheme="majorBidi" w:cstheme="majorBidi"/>
          <w:b/>
        </w:rPr>
        <w:t>:</w:t>
      </w:r>
      <w:r w:rsidR="00443E73" w:rsidRPr="009A5C61">
        <w:rPr>
          <w:rFonts w:asciiTheme="majorBidi" w:hAnsiTheme="majorBidi" w:cstheme="majorBidi"/>
        </w:rPr>
        <w:t xml:space="preserve"> </w:t>
      </w:r>
      <w:r w:rsidR="002936BC" w:rsidRPr="009A5C61">
        <w:rPr>
          <w:rFonts w:asciiTheme="majorBidi" w:hAnsiTheme="majorBidi" w:cstheme="majorBidi"/>
        </w:rPr>
        <w:t>16</w:t>
      </w:r>
      <w:r w:rsidR="006A2B2F" w:rsidRPr="009A5C61">
        <w:rPr>
          <w:rFonts w:asciiTheme="majorBidi" w:hAnsiTheme="majorBidi" w:cstheme="majorBidi"/>
        </w:rPr>
        <w:t>-17</w:t>
      </w:r>
      <w:r w:rsidR="00443E73" w:rsidRPr="009A5C61">
        <w:rPr>
          <w:rFonts w:asciiTheme="majorBidi" w:hAnsiTheme="majorBidi" w:cstheme="majorBidi"/>
        </w:rPr>
        <w:t xml:space="preserve"> years old/ Year 1</w:t>
      </w:r>
      <w:r w:rsidR="006A2B2F" w:rsidRPr="009A5C61">
        <w:rPr>
          <w:rFonts w:asciiTheme="majorBidi" w:hAnsiTheme="majorBidi" w:cstheme="majorBidi"/>
        </w:rPr>
        <w:t>1</w:t>
      </w:r>
    </w:p>
    <w:p w14:paraId="26FC7232" w14:textId="62201A8D" w:rsidR="00F624A0" w:rsidRPr="009A5C61" w:rsidRDefault="00F624A0" w:rsidP="003E1702">
      <w:pPr>
        <w:spacing w:after="0"/>
        <w:rPr>
          <w:rFonts w:asciiTheme="majorBidi" w:hAnsiTheme="majorBidi" w:cstheme="majorBidi"/>
        </w:rPr>
      </w:pPr>
      <w:r w:rsidRPr="009A5C61">
        <w:rPr>
          <w:rFonts w:asciiTheme="majorBidi" w:hAnsiTheme="majorBidi" w:cstheme="majorBidi"/>
          <w:b/>
        </w:rPr>
        <w:t>Lesson title:</w:t>
      </w:r>
      <w:r w:rsidR="002936BC" w:rsidRPr="009A5C61">
        <w:rPr>
          <w:rFonts w:asciiTheme="majorBidi" w:hAnsiTheme="majorBidi" w:cstheme="majorBidi"/>
          <w:b/>
        </w:rPr>
        <w:t xml:space="preserve"> </w:t>
      </w:r>
      <w:r w:rsidR="00F4308B" w:rsidRPr="009A5C61">
        <w:rPr>
          <w:rFonts w:asciiTheme="majorBidi" w:hAnsiTheme="majorBidi" w:cstheme="majorBidi"/>
        </w:rPr>
        <w:t>Acid-Base Titration</w:t>
      </w:r>
    </w:p>
    <w:p w14:paraId="1BEE8070" w14:textId="282743AE" w:rsidR="00443E73" w:rsidRPr="009A5C61" w:rsidRDefault="00443E73" w:rsidP="003E1702">
      <w:pPr>
        <w:spacing w:after="0"/>
        <w:rPr>
          <w:rFonts w:asciiTheme="majorBidi" w:hAnsiTheme="majorBidi" w:cstheme="majorBidi"/>
        </w:rPr>
      </w:pPr>
      <w:r w:rsidRPr="009A5C61">
        <w:rPr>
          <w:rFonts w:asciiTheme="majorBidi" w:hAnsiTheme="majorBidi" w:cstheme="majorBidi"/>
          <w:b/>
        </w:rPr>
        <w:t>School Discipline:</w:t>
      </w:r>
      <w:r w:rsidRPr="009A5C61">
        <w:rPr>
          <w:rFonts w:asciiTheme="majorBidi" w:hAnsiTheme="majorBidi" w:cstheme="majorBidi"/>
        </w:rPr>
        <w:t xml:space="preserve"> </w:t>
      </w:r>
      <w:r w:rsidR="00F4308B" w:rsidRPr="009A5C61">
        <w:rPr>
          <w:rFonts w:asciiTheme="majorBidi" w:hAnsiTheme="majorBidi" w:cstheme="majorBidi"/>
        </w:rPr>
        <w:t>Chemistry</w:t>
      </w:r>
    </w:p>
    <w:p w14:paraId="66FFAA90" w14:textId="0178378A" w:rsidR="006613BB" w:rsidRPr="009A5C61" w:rsidRDefault="00F624A0" w:rsidP="00443E73">
      <w:pPr>
        <w:spacing w:after="0" w:line="240" w:lineRule="auto"/>
        <w:rPr>
          <w:rFonts w:asciiTheme="majorBidi" w:hAnsiTheme="majorBidi" w:cstheme="majorBidi"/>
        </w:rPr>
      </w:pPr>
      <w:r w:rsidRPr="009A5C61">
        <w:rPr>
          <w:rFonts w:asciiTheme="majorBidi" w:hAnsiTheme="majorBidi" w:cstheme="majorBidi"/>
          <w:b/>
        </w:rPr>
        <w:t>Key concepts:</w:t>
      </w:r>
      <w:r w:rsidRPr="009A5C61">
        <w:rPr>
          <w:rFonts w:asciiTheme="majorBidi" w:hAnsiTheme="majorBidi" w:cstheme="majorBidi"/>
        </w:rPr>
        <w:t xml:space="preserve"> </w:t>
      </w:r>
      <w:r w:rsidR="00214C35" w:rsidRPr="009A5C61">
        <w:rPr>
          <w:rFonts w:asciiTheme="majorBidi" w:hAnsiTheme="majorBidi" w:cstheme="majorBidi"/>
        </w:rPr>
        <w:t>acid-base titration</w:t>
      </w:r>
      <w:r w:rsidR="00443E73" w:rsidRPr="009A5C61">
        <w:rPr>
          <w:rFonts w:asciiTheme="majorBidi" w:hAnsiTheme="majorBidi" w:cstheme="majorBidi"/>
        </w:rPr>
        <w:t xml:space="preserve">, </w:t>
      </w:r>
      <w:r w:rsidR="006A2B2F" w:rsidRPr="009A5C61">
        <w:rPr>
          <w:rFonts w:asciiTheme="majorBidi" w:hAnsiTheme="majorBidi" w:cstheme="majorBidi"/>
        </w:rPr>
        <w:t>equivalence point</w:t>
      </w:r>
    </w:p>
    <w:p w14:paraId="69552605" w14:textId="113090BE" w:rsidR="0070117C" w:rsidRPr="009A5C61" w:rsidRDefault="0070117C" w:rsidP="0070117C">
      <w:pPr>
        <w:spacing w:after="0" w:line="240" w:lineRule="auto"/>
        <w:rPr>
          <w:rFonts w:asciiTheme="majorBidi" w:eastAsia="Times New Roman" w:hAnsiTheme="majorBidi" w:cstheme="majorBidi"/>
          <w:lang w:eastAsia="pt-PT"/>
        </w:rPr>
      </w:pPr>
    </w:p>
    <w:p w14:paraId="7E0EF27E" w14:textId="2DD3A3DB" w:rsidR="00142D6C" w:rsidRPr="009A5C61" w:rsidRDefault="00142D6C" w:rsidP="00D521D4">
      <w:pPr>
        <w:jc w:val="both"/>
        <w:rPr>
          <w:rFonts w:asciiTheme="majorBidi" w:hAnsiTheme="majorBidi" w:cstheme="majorBidi"/>
        </w:rPr>
      </w:pPr>
      <w:r w:rsidRPr="009A5C61">
        <w:rPr>
          <w:rFonts w:asciiTheme="majorBidi" w:hAnsiTheme="majorBidi" w:cstheme="majorBidi"/>
          <w:b/>
        </w:rPr>
        <w:t>Aims:</w:t>
      </w:r>
      <w:r w:rsidR="0004584D" w:rsidRPr="009A5C61">
        <w:rPr>
          <w:rFonts w:asciiTheme="majorBidi" w:hAnsiTheme="majorBidi" w:cstheme="majorBidi"/>
          <w:b/>
        </w:rPr>
        <w:t xml:space="preserve"> </w:t>
      </w:r>
    </w:p>
    <w:p w14:paraId="0123D20D" w14:textId="0858E7FD" w:rsidR="00214C35" w:rsidRPr="009A5C61" w:rsidRDefault="00FF6D13" w:rsidP="00FF6D13">
      <w:pPr>
        <w:jc w:val="both"/>
        <w:rPr>
          <w:rFonts w:asciiTheme="majorBidi" w:hAnsiTheme="majorBidi" w:cstheme="majorBidi"/>
          <w:shd w:val="clear" w:color="auto" w:fill="FFFFFF"/>
          <w:lang w:val="en-GB"/>
        </w:rPr>
      </w:pPr>
      <w:r w:rsidRPr="009A5C61">
        <w:rPr>
          <w:rFonts w:asciiTheme="majorBidi" w:hAnsiTheme="majorBidi" w:cstheme="majorBidi"/>
          <w:shd w:val="clear" w:color="auto" w:fill="FFFFFF"/>
        </w:rPr>
        <w:t xml:space="preserve">- </w:t>
      </w:r>
      <w:r w:rsidR="00214C35" w:rsidRPr="009A5C61">
        <w:rPr>
          <w:rFonts w:asciiTheme="majorBidi" w:hAnsiTheme="majorBidi" w:cstheme="majorBidi"/>
          <w:shd w:val="clear" w:color="auto" w:fill="FFFFFF"/>
        </w:rPr>
        <w:t>To determine the concentration of an acid solution by performing an acid-base titration</w:t>
      </w:r>
      <w:r w:rsidR="009C34C8" w:rsidRPr="009A5C61">
        <w:rPr>
          <w:rFonts w:asciiTheme="majorBidi" w:hAnsiTheme="majorBidi" w:cstheme="majorBidi"/>
          <w:shd w:val="clear" w:color="auto" w:fill="FFFFFF"/>
        </w:rPr>
        <w:t>.</w:t>
      </w:r>
      <w:r w:rsidR="00183F5C" w:rsidRPr="009A5C61">
        <w:rPr>
          <w:rFonts w:asciiTheme="majorBidi" w:hAnsiTheme="majorBidi" w:cstheme="majorBidi"/>
          <w:shd w:val="clear" w:color="auto" w:fill="FFFFFF"/>
        </w:rPr>
        <w:t xml:space="preserve"> In this example</w:t>
      </w:r>
      <w:r w:rsidR="00854399" w:rsidRPr="009A5C61">
        <w:rPr>
          <w:rFonts w:asciiTheme="majorBidi" w:hAnsiTheme="majorBidi" w:cstheme="majorBidi"/>
          <w:shd w:val="clear" w:color="auto" w:fill="FFFFFF"/>
        </w:rPr>
        <w:t>,</w:t>
      </w:r>
      <w:r w:rsidR="00183F5C" w:rsidRPr="009A5C61">
        <w:rPr>
          <w:rFonts w:asciiTheme="majorBidi" w:hAnsiTheme="majorBidi" w:cstheme="majorBidi"/>
          <w:shd w:val="clear" w:color="auto" w:fill="FFFFFF"/>
        </w:rPr>
        <w:t xml:space="preserve"> a</w:t>
      </w:r>
      <w:r w:rsidR="00854399" w:rsidRPr="009A5C61">
        <w:rPr>
          <w:rFonts w:asciiTheme="majorBidi" w:hAnsiTheme="majorBidi" w:cstheme="majorBidi"/>
          <w:shd w:val="clear" w:color="auto" w:fill="FFFFFF"/>
        </w:rPr>
        <w:t>n a</w:t>
      </w:r>
      <w:r w:rsidR="00183F5C" w:rsidRPr="009A5C61">
        <w:rPr>
          <w:rFonts w:asciiTheme="majorBidi" w:hAnsiTheme="majorBidi" w:cstheme="majorBidi"/>
          <w:shd w:val="clear" w:color="auto" w:fill="FFFFFF"/>
        </w:rPr>
        <w:t xml:space="preserve">queous solution of </w:t>
      </w:r>
      <w:proofErr w:type="spellStart"/>
      <w:r w:rsidR="00854399" w:rsidRPr="009A5C61">
        <w:rPr>
          <w:rFonts w:asciiTheme="majorBidi" w:hAnsiTheme="majorBidi" w:cstheme="majorBidi"/>
          <w:shd w:val="clear" w:color="auto" w:fill="FFFFFF"/>
        </w:rPr>
        <w:t>NaOH</w:t>
      </w:r>
      <w:proofErr w:type="spellEnd"/>
      <w:r w:rsidR="00854399" w:rsidRPr="009A5C61">
        <w:rPr>
          <w:rFonts w:asciiTheme="majorBidi" w:hAnsiTheme="majorBidi" w:cstheme="majorBidi"/>
          <w:shd w:val="clear" w:color="auto" w:fill="FFFFFF"/>
        </w:rPr>
        <w:t xml:space="preserve">, 0.1 </w:t>
      </w:r>
      <w:proofErr w:type="spellStart"/>
      <w:r w:rsidR="00854399" w:rsidRPr="009A5C61">
        <w:rPr>
          <w:rFonts w:asciiTheme="majorBidi" w:hAnsiTheme="majorBidi" w:cstheme="majorBidi"/>
          <w:shd w:val="clear" w:color="auto" w:fill="FFFFFF"/>
        </w:rPr>
        <w:t>mol</w:t>
      </w:r>
      <w:proofErr w:type="spellEnd"/>
      <w:r w:rsidR="00854399" w:rsidRPr="009A5C61">
        <w:rPr>
          <w:rFonts w:asciiTheme="majorBidi" w:hAnsiTheme="majorBidi" w:cstheme="majorBidi"/>
          <w:shd w:val="clear" w:color="auto" w:fill="FFFFFF"/>
        </w:rPr>
        <w:t>/dm</w:t>
      </w:r>
      <w:r w:rsidR="00854399" w:rsidRPr="009A5C61">
        <w:rPr>
          <w:rFonts w:asciiTheme="majorBidi" w:hAnsiTheme="majorBidi" w:cstheme="majorBidi"/>
          <w:shd w:val="clear" w:color="auto" w:fill="FFFFFF"/>
          <w:vertAlign w:val="superscript"/>
        </w:rPr>
        <w:t>3</w:t>
      </w:r>
      <w:r w:rsidR="00854399" w:rsidRPr="009A5C61">
        <w:rPr>
          <w:rFonts w:asciiTheme="majorBidi" w:hAnsiTheme="majorBidi" w:cstheme="majorBidi"/>
          <w:shd w:val="clear" w:color="auto" w:fill="FFFFFF"/>
        </w:rPr>
        <w:t xml:space="preserve">, </w:t>
      </w:r>
      <w:proofErr w:type="gramStart"/>
      <w:r w:rsidR="00854399" w:rsidRPr="009A5C61">
        <w:rPr>
          <w:rFonts w:asciiTheme="majorBidi" w:hAnsiTheme="majorBidi" w:cstheme="majorBidi"/>
          <w:shd w:val="clear" w:color="auto" w:fill="FFFFFF"/>
        </w:rPr>
        <w:t>will be added</w:t>
      </w:r>
      <w:proofErr w:type="gramEnd"/>
      <w:r w:rsidR="00854399" w:rsidRPr="009A5C61">
        <w:rPr>
          <w:rFonts w:asciiTheme="majorBidi" w:hAnsiTheme="majorBidi" w:cstheme="majorBidi"/>
          <w:shd w:val="clear" w:color="auto" w:fill="FFFFFF"/>
        </w:rPr>
        <w:t xml:space="preserve"> to an aqueous solution of </w:t>
      </w:r>
      <w:proofErr w:type="spellStart"/>
      <w:r w:rsidR="00854399" w:rsidRPr="009A5C61">
        <w:rPr>
          <w:rFonts w:asciiTheme="majorBidi" w:hAnsiTheme="majorBidi" w:cstheme="majorBidi"/>
          <w:shd w:val="clear" w:color="auto" w:fill="FFFFFF"/>
        </w:rPr>
        <w:t>HCl</w:t>
      </w:r>
      <w:proofErr w:type="spellEnd"/>
      <w:r w:rsidR="00854399" w:rsidRPr="009A5C61">
        <w:rPr>
          <w:rFonts w:asciiTheme="majorBidi" w:hAnsiTheme="majorBidi" w:cstheme="majorBidi"/>
          <w:shd w:val="clear" w:color="auto" w:fill="FFFFFF"/>
        </w:rPr>
        <w:t xml:space="preserve"> of </w:t>
      </w:r>
      <w:r w:rsidR="00183F5C" w:rsidRPr="009A5C61">
        <w:rPr>
          <w:rFonts w:asciiTheme="majorBidi" w:hAnsiTheme="majorBidi" w:cstheme="majorBidi"/>
          <w:shd w:val="clear" w:color="auto" w:fill="FFFFFF"/>
        </w:rPr>
        <w:t>unknown concentration</w:t>
      </w:r>
      <w:r w:rsidR="00854399" w:rsidRPr="009A5C61">
        <w:rPr>
          <w:rFonts w:asciiTheme="majorBidi" w:hAnsiTheme="majorBidi" w:cstheme="majorBidi"/>
          <w:shd w:val="clear" w:color="auto" w:fill="FFFFFF"/>
        </w:rPr>
        <w:t>.</w:t>
      </w:r>
    </w:p>
    <w:p w14:paraId="2B41C4BB" w14:textId="020FED82" w:rsidR="00443E73" w:rsidRPr="009A5C61" w:rsidRDefault="00443E73" w:rsidP="009C34C8">
      <w:pPr>
        <w:pStyle w:val="ListParagraph"/>
        <w:ind w:left="426"/>
        <w:jc w:val="both"/>
        <w:rPr>
          <w:rFonts w:asciiTheme="majorBidi" w:hAnsiTheme="majorBidi" w:cstheme="majorBidi"/>
          <w:highlight w:val="yellow"/>
          <w:shd w:val="clear" w:color="auto" w:fill="FFFFFF"/>
          <w:lang w:val="en-GB"/>
        </w:rPr>
      </w:pPr>
    </w:p>
    <w:p w14:paraId="22949F7D" w14:textId="3C77C78E" w:rsidR="00E0620E" w:rsidRPr="009A5C61" w:rsidRDefault="00F624A0" w:rsidP="006A2B2F">
      <w:pPr>
        <w:ind w:left="2160" w:hanging="2160"/>
        <w:rPr>
          <w:rFonts w:asciiTheme="majorBidi" w:hAnsiTheme="majorBidi" w:cstheme="majorBidi"/>
        </w:rPr>
      </w:pPr>
      <w:r w:rsidRPr="009A5C61">
        <w:rPr>
          <w:rFonts w:asciiTheme="majorBidi" w:hAnsiTheme="majorBidi" w:cstheme="majorBidi"/>
          <w:b/>
        </w:rPr>
        <w:t>Skills developed</w:t>
      </w:r>
      <w:r w:rsidR="00443E73" w:rsidRPr="009A5C61">
        <w:rPr>
          <w:rFonts w:asciiTheme="majorBidi" w:hAnsiTheme="majorBidi" w:cstheme="majorBidi"/>
        </w:rPr>
        <w:t>:</w:t>
      </w:r>
    </w:p>
    <w:p w14:paraId="76A5605F" w14:textId="025C9D54" w:rsidR="00854399" w:rsidRPr="009A5C61" w:rsidRDefault="00854399" w:rsidP="00854399">
      <w:pPr>
        <w:rPr>
          <w:rFonts w:asciiTheme="majorBidi" w:hAnsiTheme="majorBidi" w:cstheme="majorBidi"/>
        </w:rPr>
      </w:pPr>
      <w:r w:rsidRPr="009A5C61">
        <w:rPr>
          <w:rFonts w:asciiTheme="majorBidi" w:hAnsiTheme="majorBidi" w:cstheme="majorBidi"/>
        </w:rPr>
        <w:t>The VR resource applied in this lesson plan demonstrates a titration experiment running in the laboratory environment, allowing students to become more familiar with the material needed and the following aspects of the experimental procedure</w:t>
      </w:r>
    </w:p>
    <w:p w14:paraId="5FF1EDF4" w14:textId="21C23A79" w:rsidR="006A2B2F" w:rsidRPr="009A5C61" w:rsidRDefault="006A2B2F" w:rsidP="006A2B2F">
      <w:pPr>
        <w:ind w:left="2160" w:hanging="2160"/>
        <w:rPr>
          <w:rFonts w:asciiTheme="majorBidi" w:hAnsiTheme="majorBidi" w:cstheme="majorBidi"/>
        </w:rPr>
      </w:pPr>
      <w:r w:rsidRPr="009A5C61">
        <w:rPr>
          <w:rFonts w:asciiTheme="majorBidi" w:hAnsiTheme="majorBidi" w:cstheme="majorBidi"/>
        </w:rPr>
        <w:t>- Us</w:t>
      </w:r>
      <w:r w:rsidR="00E0620E" w:rsidRPr="009A5C61">
        <w:rPr>
          <w:rFonts w:asciiTheme="majorBidi" w:hAnsiTheme="majorBidi" w:cstheme="majorBidi"/>
        </w:rPr>
        <w:t>e of glass laboratory equipment</w:t>
      </w:r>
      <w:r w:rsidRPr="009A5C61">
        <w:rPr>
          <w:rFonts w:asciiTheme="majorBidi" w:hAnsiTheme="majorBidi" w:cstheme="majorBidi"/>
        </w:rPr>
        <w:t xml:space="preserve"> </w:t>
      </w:r>
      <w:r w:rsidR="00E0620E" w:rsidRPr="009A5C61">
        <w:rPr>
          <w:rFonts w:asciiTheme="majorBidi" w:hAnsiTheme="majorBidi" w:cstheme="majorBidi"/>
        </w:rPr>
        <w:t xml:space="preserve">to transfer liquids (cylinder, </w:t>
      </w:r>
      <w:r w:rsidRPr="009A5C61">
        <w:rPr>
          <w:rFonts w:asciiTheme="majorBidi" w:hAnsiTheme="majorBidi" w:cstheme="majorBidi"/>
        </w:rPr>
        <w:t>a</w:t>
      </w:r>
      <w:r w:rsidR="00E0620E" w:rsidRPr="009A5C61">
        <w:rPr>
          <w:rFonts w:asciiTheme="majorBidi" w:hAnsiTheme="majorBidi" w:cstheme="majorBidi"/>
        </w:rPr>
        <w:t>nd</w:t>
      </w:r>
      <w:r w:rsidRPr="009A5C61">
        <w:rPr>
          <w:rFonts w:asciiTheme="majorBidi" w:hAnsiTheme="majorBidi" w:cstheme="majorBidi"/>
        </w:rPr>
        <w:t xml:space="preserve"> graduated pipette</w:t>
      </w:r>
      <w:r w:rsidR="00E0620E" w:rsidRPr="009A5C61">
        <w:rPr>
          <w:rFonts w:asciiTheme="majorBidi" w:hAnsiTheme="majorBidi" w:cstheme="majorBidi"/>
        </w:rPr>
        <w:t>)</w:t>
      </w:r>
      <w:r w:rsidRPr="009A5C61">
        <w:rPr>
          <w:rFonts w:asciiTheme="majorBidi" w:hAnsiTheme="majorBidi" w:cstheme="majorBidi"/>
        </w:rPr>
        <w:t>;</w:t>
      </w:r>
    </w:p>
    <w:p w14:paraId="375F76D6" w14:textId="49E00A45" w:rsidR="00E97404" w:rsidRPr="009A5C61" w:rsidRDefault="006A2B2F" w:rsidP="006A2B2F">
      <w:pPr>
        <w:ind w:left="2160" w:hanging="2160"/>
        <w:rPr>
          <w:rFonts w:asciiTheme="majorBidi" w:hAnsiTheme="majorBidi" w:cstheme="majorBidi"/>
        </w:rPr>
      </w:pPr>
      <w:r w:rsidRPr="009A5C61">
        <w:rPr>
          <w:rFonts w:asciiTheme="majorBidi" w:hAnsiTheme="majorBidi" w:cstheme="majorBidi"/>
        </w:rPr>
        <w:t>- Us</w:t>
      </w:r>
      <w:r w:rsidR="00E0620E" w:rsidRPr="009A5C61">
        <w:rPr>
          <w:rFonts w:asciiTheme="majorBidi" w:hAnsiTheme="majorBidi" w:cstheme="majorBidi"/>
        </w:rPr>
        <w:t>e a</w:t>
      </w:r>
      <w:r w:rsidRPr="009A5C61">
        <w:rPr>
          <w:rFonts w:asciiTheme="majorBidi" w:hAnsiTheme="majorBidi" w:cstheme="majorBidi"/>
        </w:rPr>
        <w:t xml:space="preserve"> burette to </w:t>
      </w:r>
      <w:r w:rsidR="00E0620E" w:rsidRPr="009A5C61">
        <w:rPr>
          <w:rFonts w:asciiTheme="majorBidi" w:hAnsiTheme="majorBidi" w:cstheme="majorBidi"/>
        </w:rPr>
        <w:t>carry out the</w:t>
      </w:r>
      <w:r w:rsidRPr="009A5C61">
        <w:rPr>
          <w:rFonts w:asciiTheme="majorBidi" w:hAnsiTheme="majorBidi" w:cstheme="majorBidi"/>
        </w:rPr>
        <w:t xml:space="preserve"> titration.</w:t>
      </w:r>
    </w:p>
    <w:p w14:paraId="32F6E2B7" w14:textId="1DF5E4F6" w:rsidR="00963FFA" w:rsidRPr="009A5C61" w:rsidRDefault="00963FFA" w:rsidP="006A2B2F">
      <w:pPr>
        <w:ind w:left="2160" w:hanging="2160"/>
        <w:rPr>
          <w:rFonts w:asciiTheme="majorBidi" w:hAnsiTheme="majorBidi" w:cstheme="majorBidi"/>
        </w:rPr>
      </w:pPr>
      <w:r w:rsidRPr="009A5C61">
        <w:rPr>
          <w:rFonts w:asciiTheme="majorBidi" w:hAnsiTheme="majorBidi" w:cstheme="majorBidi"/>
        </w:rPr>
        <w:t>- Measure the pH using an electrode.</w:t>
      </w:r>
    </w:p>
    <w:p w14:paraId="7D5D66F0" w14:textId="13C0E23A" w:rsidR="00854399" w:rsidRPr="009A5C61" w:rsidRDefault="00854399" w:rsidP="006A2B2F">
      <w:pPr>
        <w:ind w:left="2160" w:hanging="2160"/>
        <w:rPr>
          <w:rFonts w:asciiTheme="majorBidi" w:eastAsia="Times New Roman" w:hAnsiTheme="majorBidi" w:cstheme="majorBidi"/>
          <w:lang w:eastAsia="pt-PT"/>
        </w:rPr>
      </w:pPr>
      <w:r w:rsidRPr="009A5C61">
        <w:rPr>
          <w:rFonts w:asciiTheme="majorBidi" w:eastAsia="Times New Roman" w:hAnsiTheme="majorBidi" w:cstheme="majorBidi"/>
          <w:lang w:eastAsia="pt-PT"/>
        </w:rPr>
        <w:t xml:space="preserve">This resource </w:t>
      </w:r>
      <w:proofErr w:type="gramStart"/>
      <w:r w:rsidRPr="009A5C61">
        <w:rPr>
          <w:rFonts w:asciiTheme="majorBidi" w:eastAsia="Times New Roman" w:hAnsiTheme="majorBidi" w:cstheme="majorBidi"/>
          <w:lang w:eastAsia="pt-PT"/>
        </w:rPr>
        <w:t>can be used</w:t>
      </w:r>
      <w:proofErr w:type="gramEnd"/>
      <w:r w:rsidRPr="009A5C61">
        <w:rPr>
          <w:rFonts w:asciiTheme="majorBidi" w:eastAsia="Times New Roman" w:hAnsiTheme="majorBidi" w:cstheme="majorBidi"/>
          <w:lang w:eastAsia="pt-PT"/>
        </w:rPr>
        <w:t xml:space="preserve"> before the actual experimental procedure. </w:t>
      </w:r>
    </w:p>
    <w:p w14:paraId="1281BFAD" w14:textId="77777777" w:rsidR="00963FFA" w:rsidRPr="009A5C61" w:rsidRDefault="00F624A0" w:rsidP="00963FFA">
      <w:pPr>
        <w:rPr>
          <w:rFonts w:asciiTheme="majorBidi" w:hAnsiTheme="majorBidi" w:cstheme="majorBidi"/>
        </w:rPr>
      </w:pPr>
      <w:r w:rsidRPr="009A5C61">
        <w:rPr>
          <w:rFonts w:asciiTheme="majorBidi" w:hAnsiTheme="majorBidi" w:cstheme="majorBidi"/>
          <w:b/>
        </w:rPr>
        <w:t>Materials</w:t>
      </w:r>
      <w:r w:rsidR="00443E73" w:rsidRPr="009A5C61">
        <w:rPr>
          <w:rFonts w:asciiTheme="majorBidi" w:hAnsiTheme="majorBidi" w:cstheme="majorBidi"/>
          <w:b/>
        </w:rPr>
        <w:t>/Equipment</w:t>
      </w:r>
      <w:r w:rsidRPr="009A5C61">
        <w:rPr>
          <w:rFonts w:asciiTheme="majorBidi" w:hAnsiTheme="majorBidi" w:cstheme="majorBidi"/>
          <w:b/>
        </w:rPr>
        <w:t xml:space="preserve"> needed</w:t>
      </w:r>
      <w:r w:rsidR="00BD7EEA" w:rsidRPr="009A5C61">
        <w:rPr>
          <w:rFonts w:asciiTheme="majorBidi" w:hAnsiTheme="majorBidi" w:cstheme="majorBidi"/>
        </w:rPr>
        <w:t xml:space="preserve">: </w:t>
      </w:r>
    </w:p>
    <w:p w14:paraId="3A50022C" w14:textId="7F884CED" w:rsidR="00560D7D" w:rsidRPr="009A5C61" w:rsidRDefault="00560D7D" w:rsidP="00560D7D">
      <w:pPr>
        <w:rPr>
          <w:rFonts w:asciiTheme="majorBidi" w:hAnsiTheme="majorBidi" w:cstheme="majorBidi"/>
        </w:rPr>
      </w:pPr>
      <w:r w:rsidRPr="009A5C61">
        <w:rPr>
          <w:rFonts w:asciiTheme="majorBidi" w:hAnsiTheme="majorBidi" w:cstheme="majorBidi"/>
        </w:rPr>
        <w:t>- Computer with video projector;</w:t>
      </w:r>
    </w:p>
    <w:p w14:paraId="2A703052" w14:textId="24DA8272" w:rsidR="00560D7D" w:rsidRPr="009A5C61" w:rsidRDefault="00560D7D" w:rsidP="00560D7D">
      <w:pPr>
        <w:rPr>
          <w:rFonts w:asciiTheme="majorBidi" w:hAnsiTheme="majorBidi" w:cstheme="majorBidi"/>
        </w:rPr>
      </w:pPr>
      <w:r w:rsidRPr="009A5C61">
        <w:rPr>
          <w:rFonts w:asciiTheme="majorBidi" w:hAnsiTheme="majorBidi" w:cstheme="majorBidi"/>
        </w:rPr>
        <w:t>- VR glasses;</w:t>
      </w:r>
    </w:p>
    <w:p w14:paraId="1566BAE4" w14:textId="081DBD5F" w:rsidR="00560D7D" w:rsidRPr="009A5C61" w:rsidRDefault="00560D7D" w:rsidP="00560D7D">
      <w:pPr>
        <w:rPr>
          <w:rFonts w:asciiTheme="majorBidi" w:hAnsiTheme="majorBidi" w:cstheme="majorBidi"/>
          <w:bCs/>
          <w:lang w:val="en-GB"/>
        </w:rPr>
      </w:pPr>
      <w:r w:rsidRPr="009A5C61">
        <w:rPr>
          <w:rFonts w:asciiTheme="majorBidi" w:hAnsiTheme="majorBidi" w:cstheme="majorBidi"/>
          <w:bCs/>
          <w:lang w:val="en-GB"/>
        </w:rPr>
        <w:t xml:space="preserve">- VR video/link: </w:t>
      </w:r>
      <w:hyperlink r:id="rId7" w:history="1">
        <w:r w:rsidR="009A5C61" w:rsidRPr="00197A83">
          <w:rPr>
            <w:rStyle w:val="Hyperlink"/>
            <w:rFonts w:asciiTheme="majorBidi" w:hAnsiTheme="majorBidi" w:cstheme="majorBidi"/>
            <w:bCs/>
            <w:lang w:val="en-GB"/>
          </w:rPr>
          <w:t>https://eloquent-ramanujan-887aa5.netlify.app/acidbase</w:t>
        </w:r>
      </w:hyperlink>
      <w:r w:rsidR="009A5C61">
        <w:rPr>
          <w:rFonts w:asciiTheme="majorBidi" w:hAnsiTheme="majorBidi" w:cstheme="majorBidi"/>
          <w:bCs/>
          <w:lang w:val="en-GB"/>
        </w:rPr>
        <w:t xml:space="preserve"> </w:t>
      </w:r>
      <w:bookmarkStart w:id="0" w:name="_GoBack"/>
      <w:bookmarkEnd w:id="0"/>
    </w:p>
    <w:p w14:paraId="0A14663E" w14:textId="222F8DFC" w:rsidR="005259CF" w:rsidRPr="009A5C61" w:rsidRDefault="00443E73" w:rsidP="00560D7D">
      <w:pPr>
        <w:rPr>
          <w:rFonts w:asciiTheme="majorBidi" w:hAnsiTheme="majorBidi" w:cstheme="majorBidi"/>
          <w:b/>
        </w:rPr>
      </w:pPr>
      <w:r w:rsidRPr="009A5C61">
        <w:rPr>
          <w:rFonts w:asciiTheme="majorBidi" w:hAnsiTheme="majorBidi" w:cstheme="majorBidi"/>
          <w:b/>
        </w:rPr>
        <w:t>Lesson plan</w:t>
      </w:r>
      <w:r w:rsidR="005259CF" w:rsidRPr="009A5C61">
        <w:rPr>
          <w:rFonts w:asciiTheme="majorBidi" w:hAnsiTheme="majorBidi" w:cstheme="majorBidi"/>
          <w:b/>
        </w:rPr>
        <w:t>:</w:t>
      </w:r>
    </w:p>
    <w:tbl>
      <w:tblPr>
        <w:tblStyle w:val="TableGrid"/>
        <w:tblW w:w="9384" w:type="dxa"/>
        <w:tblLook w:val="04A0" w:firstRow="1" w:lastRow="0" w:firstColumn="1" w:lastColumn="0" w:noHBand="0" w:noVBand="1"/>
      </w:tblPr>
      <w:tblGrid>
        <w:gridCol w:w="1583"/>
        <w:gridCol w:w="6747"/>
        <w:gridCol w:w="1054"/>
      </w:tblGrid>
      <w:tr w:rsidR="009A5C61" w:rsidRPr="009A5C61" w14:paraId="47352AA4" w14:textId="77777777" w:rsidTr="005259CF">
        <w:tc>
          <w:tcPr>
            <w:tcW w:w="1583" w:type="dxa"/>
          </w:tcPr>
          <w:p w14:paraId="4BA30D1F" w14:textId="77777777" w:rsidR="005259CF" w:rsidRPr="009A5C61" w:rsidRDefault="005259CF" w:rsidP="00F624A0">
            <w:pPr>
              <w:rPr>
                <w:rFonts w:asciiTheme="majorBidi" w:hAnsiTheme="majorBidi" w:cstheme="majorBidi"/>
                <w:b/>
              </w:rPr>
            </w:pPr>
            <w:r w:rsidRPr="009A5C61">
              <w:rPr>
                <w:rFonts w:asciiTheme="majorBidi" w:hAnsiTheme="majorBidi" w:cstheme="majorBidi"/>
                <w:b/>
              </w:rPr>
              <w:t>Stages</w:t>
            </w:r>
          </w:p>
        </w:tc>
        <w:tc>
          <w:tcPr>
            <w:tcW w:w="6747" w:type="dxa"/>
          </w:tcPr>
          <w:p w14:paraId="493B4BBB" w14:textId="77777777" w:rsidR="005259CF" w:rsidRPr="009A5C61" w:rsidRDefault="005259CF" w:rsidP="00F624A0">
            <w:pPr>
              <w:rPr>
                <w:rFonts w:asciiTheme="majorBidi" w:hAnsiTheme="majorBidi" w:cstheme="majorBidi"/>
                <w:b/>
              </w:rPr>
            </w:pPr>
            <w:r w:rsidRPr="009A5C61">
              <w:rPr>
                <w:rFonts w:asciiTheme="majorBidi" w:hAnsiTheme="majorBidi" w:cstheme="majorBidi"/>
                <w:b/>
              </w:rPr>
              <w:t>Description of activity</w:t>
            </w:r>
          </w:p>
        </w:tc>
        <w:tc>
          <w:tcPr>
            <w:tcW w:w="1054" w:type="dxa"/>
          </w:tcPr>
          <w:p w14:paraId="02D52D3D" w14:textId="77777777" w:rsidR="005259CF" w:rsidRPr="009A5C61" w:rsidRDefault="005259CF" w:rsidP="00F624A0">
            <w:pPr>
              <w:rPr>
                <w:rFonts w:asciiTheme="majorBidi" w:hAnsiTheme="majorBidi" w:cstheme="majorBidi"/>
                <w:b/>
              </w:rPr>
            </w:pPr>
            <w:r w:rsidRPr="009A5C61">
              <w:rPr>
                <w:rFonts w:asciiTheme="majorBidi" w:hAnsiTheme="majorBidi" w:cstheme="majorBidi"/>
                <w:b/>
              </w:rPr>
              <w:t>Time</w:t>
            </w:r>
          </w:p>
        </w:tc>
      </w:tr>
      <w:tr w:rsidR="009A5C61" w:rsidRPr="009A5C61" w14:paraId="1FAAF5CB" w14:textId="77777777" w:rsidTr="005259CF">
        <w:tc>
          <w:tcPr>
            <w:tcW w:w="1583" w:type="dxa"/>
          </w:tcPr>
          <w:p w14:paraId="5DB1B93C" w14:textId="6965A906" w:rsidR="005259CF" w:rsidRPr="009A5C61" w:rsidRDefault="00443E73" w:rsidP="00443E73">
            <w:pPr>
              <w:rPr>
                <w:rFonts w:asciiTheme="majorBidi" w:hAnsiTheme="majorBidi" w:cstheme="majorBidi"/>
                <w:b/>
              </w:rPr>
            </w:pPr>
            <w:r w:rsidRPr="009A5C61">
              <w:rPr>
                <w:rFonts w:asciiTheme="majorBidi" w:hAnsiTheme="majorBidi" w:cstheme="majorBidi"/>
                <w:b/>
              </w:rPr>
              <w:t>Preparation before the lesson</w:t>
            </w:r>
          </w:p>
        </w:tc>
        <w:tc>
          <w:tcPr>
            <w:tcW w:w="6747" w:type="dxa"/>
          </w:tcPr>
          <w:p w14:paraId="4ED4C4AF" w14:textId="77777777" w:rsidR="00560D7D" w:rsidRPr="009A5C61" w:rsidRDefault="00560D7D" w:rsidP="00560D7D">
            <w:pPr>
              <w:rPr>
                <w:rFonts w:asciiTheme="majorBidi" w:hAnsiTheme="majorBidi" w:cstheme="majorBidi"/>
                <w:bCs/>
              </w:rPr>
            </w:pPr>
            <w:r w:rsidRPr="009A5C61">
              <w:rPr>
                <w:rFonts w:asciiTheme="majorBidi" w:hAnsiTheme="majorBidi" w:cstheme="majorBidi"/>
                <w:bCs/>
              </w:rPr>
              <w:t>Introducing students to VR glasses if this is their first VR experience.</w:t>
            </w:r>
          </w:p>
          <w:p w14:paraId="538A4F5B" w14:textId="77777777" w:rsidR="00560D7D" w:rsidRPr="009A5C61" w:rsidRDefault="00560D7D" w:rsidP="00560D7D">
            <w:pPr>
              <w:rPr>
                <w:rFonts w:asciiTheme="majorBidi" w:hAnsiTheme="majorBidi" w:cstheme="majorBidi"/>
                <w:bCs/>
              </w:rPr>
            </w:pPr>
            <w:r w:rsidRPr="009A5C61">
              <w:rPr>
                <w:rFonts w:asciiTheme="majorBidi" w:hAnsiTheme="majorBidi" w:cstheme="majorBidi"/>
                <w:bCs/>
              </w:rPr>
              <w:t>Proper and safe use of VR glasses.</w:t>
            </w:r>
          </w:p>
          <w:p w14:paraId="7C133178" w14:textId="77777777" w:rsidR="00560D7D" w:rsidRPr="009A5C61" w:rsidRDefault="00560D7D" w:rsidP="00560D7D">
            <w:pPr>
              <w:rPr>
                <w:rFonts w:asciiTheme="majorBidi" w:hAnsiTheme="majorBidi" w:cstheme="majorBidi"/>
                <w:bCs/>
              </w:rPr>
            </w:pPr>
            <w:r w:rsidRPr="009A5C61">
              <w:rPr>
                <w:rFonts w:asciiTheme="majorBidi" w:hAnsiTheme="majorBidi" w:cstheme="majorBidi"/>
                <w:bCs/>
              </w:rPr>
              <w:t>Potential adverse effects of VR glasses.</w:t>
            </w:r>
          </w:p>
          <w:p w14:paraId="075DB984" w14:textId="77777777" w:rsidR="00560D7D" w:rsidRPr="009A5C61" w:rsidRDefault="00560D7D" w:rsidP="00560D7D">
            <w:pPr>
              <w:rPr>
                <w:rFonts w:asciiTheme="majorBidi" w:hAnsiTheme="majorBidi" w:cstheme="majorBidi"/>
                <w:bCs/>
              </w:rPr>
            </w:pPr>
            <w:r w:rsidRPr="009A5C61">
              <w:rPr>
                <w:rFonts w:asciiTheme="majorBidi" w:hAnsiTheme="majorBidi" w:cstheme="majorBidi"/>
                <w:bCs/>
              </w:rPr>
              <w:t xml:space="preserve">Students </w:t>
            </w:r>
            <w:proofErr w:type="gramStart"/>
            <w:r w:rsidRPr="009A5C61">
              <w:rPr>
                <w:rFonts w:asciiTheme="majorBidi" w:hAnsiTheme="majorBidi" w:cstheme="majorBidi"/>
                <w:bCs/>
              </w:rPr>
              <w:t>should be given</w:t>
            </w:r>
            <w:proofErr w:type="gramEnd"/>
            <w:r w:rsidRPr="009A5C61">
              <w:rPr>
                <w:rFonts w:asciiTheme="majorBidi" w:hAnsiTheme="majorBidi" w:cstheme="majorBidi"/>
                <w:bCs/>
              </w:rPr>
              <w:t xml:space="preserve"> the choice to opt out of using VR.</w:t>
            </w:r>
          </w:p>
          <w:p w14:paraId="7E28EEDB" w14:textId="78F7A07D" w:rsidR="005259CF" w:rsidRPr="009A5C61" w:rsidRDefault="005259CF" w:rsidP="00560D7D">
            <w:pPr>
              <w:jc w:val="both"/>
              <w:rPr>
                <w:rFonts w:asciiTheme="majorBidi" w:hAnsiTheme="majorBidi" w:cstheme="majorBidi"/>
                <w:shd w:val="clear" w:color="auto" w:fill="FFFFFF"/>
              </w:rPr>
            </w:pPr>
          </w:p>
        </w:tc>
        <w:tc>
          <w:tcPr>
            <w:tcW w:w="1054" w:type="dxa"/>
          </w:tcPr>
          <w:p w14:paraId="036047B1" w14:textId="77777777" w:rsidR="005259CF" w:rsidRPr="009A5C61" w:rsidRDefault="005259CF" w:rsidP="00F624A0">
            <w:pPr>
              <w:rPr>
                <w:rFonts w:asciiTheme="majorBidi" w:hAnsiTheme="majorBidi" w:cstheme="majorBidi"/>
              </w:rPr>
            </w:pPr>
          </w:p>
        </w:tc>
      </w:tr>
      <w:tr w:rsidR="009A5C61" w:rsidRPr="009A5C61" w14:paraId="21E160FE" w14:textId="77777777" w:rsidTr="005259CF">
        <w:tc>
          <w:tcPr>
            <w:tcW w:w="1583" w:type="dxa"/>
          </w:tcPr>
          <w:p w14:paraId="7CA431D4" w14:textId="31B73B15" w:rsidR="005259CF" w:rsidRPr="009A5C61" w:rsidRDefault="006B1847" w:rsidP="006B1847">
            <w:pPr>
              <w:rPr>
                <w:rFonts w:asciiTheme="majorBidi" w:hAnsiTheme="majorBidi" w:cstheme="majorBidi"/>
                <w:b/>
              </w:rPr>
            </w:pPr>
            <w:r w:rsidRPr="009A5C61">
              <w:rPr>
                <w:rFonts w:asciiTheme="majorBidi" w:hAnsiTheme="majorBidi" w:cstheme="majorBidi"/>
                <w:b/>
              </w:rPr>
              <w:t>Introduction</w:t>
            </w:r>
          </w:p>
        </w:tc>
        <w:tc>
          <w:tcPr>
            <w:tcW w:w="6747" w:type="dxa"/>
          </w:tcPr>
          <w:p w14:paraId="64DA5AD1" w14:textId="298B7147" w:rsidR="00183F5C" w:rsidRPr="009A5C61" w:rsidRDefault="008223A7" w:rsidP="007A2548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t>The students are introduced to t</w:t>
            </w:r>
            <w:r w:rsidR="00183F5C" w:rsidRPr="009A5C61">
              <w:rPr>
                <w:rFonts w:asciiTheme="majorBidi" w:hAnsiTheme="majorBidi" w:cstheme="majorBidi"/>
              </w:rPr>
              <w:t xml:space="preserve">he main objective of the class: </w:t>
            </w:r>
          </w:p>
          <w:p w14:paraId="0E39BD10" w14:textId="402E95DD" w:rsidR="00BA0764" w:rsidRPr="009A5C61" w:rsidRDefault="00BA0764" w:rsidP="007A2548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t>- T</w:t>
            </w:r>
            <w:r w:rsidR="00183F5C" w:rsidRPr="009A5C61">
              <w:rPr>
                <w:rFonts w:asciiTheme="majorBidi" w:hAnsiTheme="majorBidi" w:cstheme="majorBidi"/>
              </w:rPr>
              <w:t xml:space="preserve">o determine the concentration of an acid solution </w:t>
            </w:r>
            <w:r w:rsidR="00854399" w:rsidRPr="009A5C61">
              <w:rPr>
                <w:rFonts w:asciiTheme="majorBidi" w:hAnsiTheme="majorBidi" w:cstheme="majorBidi"/>
              </w:rPr>
              <w:t>(</w:t>
            </w:r>
            <w:proofErr w:type="spellStart"/>
            <w:r w:rsidR="00854399" w:rsidRPr="009A5C61">
              <w:rPr>
                <w:rFonts w:asciiTheme="majorBidi" w:hAnsiTheme="majorBidi" w:cstheme="majorBidi"/>
              </w:rPr>
              <w:t>HCl</w:t>
            </w:r>
            <w:proofErr w:type="spellEnd"/>
            <w:r w:rsidR="00854399" w:rsidRPr="009A5C61">
              <w:rPr>
                <w:rFonts w:asciiTheme="majorBidi" w:hAnsiTheme="majorBidi" w:cstheme="majorBidi"/>
              </w:rPr>
              <w:t xml:space="preserve">) </w:t>
            </w:r>
            <w:r w:rsidR="00183F5C" w:rsidRPr="009A5C61">
              <w:rPr>
                <w:rFonts w:asciiTheme="majorBidi" w:hAnsiTheme="majorBidi" w:cstheme="majorBidi"/>
              </w:rPr>
              <w:t>by</w:t>
            </w:r>
            <w:r w:rsidR="00854399" w:rsidRPr="009A5C61">
              <w:rPr>
                <w:rFonts w:asciiTheme="majorBidi" w:hAnsiTheme="majorBidi" w:cstheme="majorBidi"/>
              </w:rPr>
              <w:t xml:space="preserve"> adding a basic solution of </w:t>
            </w:r>
            <w:proofErr w:type="spellStart"/>
            <w:r w:rsidR="00854399" w:rsidRPr="009A5C61">
              <w:rPr>
                <w:rFonts w:asciiTheme="majorBidi" w:hAnsiTheme="majorBidi" w:cstheme="majorBidi"/>
              </w:rPr>
              <w:t>NaOH</w:t>
            </w:r>
            <w:proofErr w:type="spellEnd"/>
            <w:r w:rsidR="00854399" w:rsidRPr="009A5C61">
              <w:rPr>
                <w:rFonts w:asciiTheme="majorBidi" w:hAnsiTheme="majorBidi" w:cstheme="majorBidi"/>
              </w:rPr>
              <w:t xml:space="preserve"> of known </w:t>
            </w:r>
            <w:r w:rsidRPr="009A5C61">
              <w:rPr>
                <w:rFonts w:asciiTheme="majorBidi" w:hAnsiTheme="majorBidi" w:cstheme="majorBidi"/>
              </w:rPr>
              <w:t>concentration.</w:t>
            </w:r>
          </w:p>
          <w:p w14:paraId="56382782" w14:textId="604BE51A" w:rsidR="00451907" w:rsidRPr="009A5C61" w:rsidRDefault="00451907" w:rsidP="007A2548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t>Real-life examples of the application of this chemical analysis are given.</w:t>
            </w:r>
          </w:p>
          <w:p w14:paraId="784985A6" w14:textId="77777777" w:rsidR="00183F5C" w:rsidRPr="009A5C61" w:rsidRDefault="00183F5C" w:rsidP="007A2548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</w:p>
          <w:p w14:paraId="4999D91E" w14:textId="3DCA4621" w:rsidR="00183F5C" w:rsidRPr="009A5C61" w:rsidRDefault="00183F5C" w:rsidP="007A2548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t>Some important concepts are revised:</w:t>
            </w:r>
          </w:p>
          <w:p w14:paraId="13F147EB" w14:textId="772D312C" w:rsidR="00183F5C" w:rsidRPr="009A5C61" w:rsidRDefault="00183F5C" w:rsidP="007A2548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t xml:space="preserve">- </w:t>
            </w:r>
            <w:r w:rsidR="00BA0764" w:rsidRPr="009A5C61">
              <w:rPr>
                <w:rFonts w:asciiTheme="majorBidi" w:hAnsiTheme="majorBidi" w:cstheme="majorBidi"/>
              </w:rPr>
              <w:t xml:space="preserve">The neutralization reaction between </w:t>
            </w:r>
            <w:proofErr w:type="spellStart"/>
            <w:r w:rsidR="00BA0764" w:rsidRPr="009A5C61">
              <w:rPr>
                <w:rFonts w:asciiTheme="majorBidi" w:hAnsiTheme="majorBidi" w:cstheme="majorBidi"/>
              </w:rPr>
              <w:t>HCl</w:t>
            </w:r>
            <w:proofErr w:type="spellEnd"/>
            <w:r w:rsidR="00BA0764" w:rsidRPr="009A5C61">
              <w:rPr>
                <w:rFonts w:asciiTheme="majorBidi" w:hAnsiTheme="majorBidi" w:cstheme="majorBidi"/>
              </w:rPr>
              <w:t xml:space="preserve"> and </w:t>
            </w:r>
            <w:proofErr w:type="spellStart"/>
            <w:r w:rsidR="00BA0764" w:rsidRPr="009A5C61">
              <w:rPr>
                <w:rFonts w:asciiTheme="majorBidi" w:hAnsiTheme="majorBidi" w:cstheme="majorBidi"/>
              </w:rPr>
              <w:t>NaOH</w:t>
            </w:r>
            <w:proofErr w:type="spellEnd"/>
            <w:r w:rsidR="00BA0764" w:rsidRPr="009A5C61">
              <w:rPr>
                <w:rFonts w:asciiTheme="majorBidi" w:hAnsiTheme="majorBidi" w:cstheme="majorBidi"/>
              </w:rPr>
              <w:t>.</w:t>
            </w:r>
          </w:p>
          <w:p w14:paraId="21ACB7FB" w14:textId="1274B1C9" w:rsidR="008223A7" w:rsidRPr="009A5C61" w:rsidRDefault="00BA0764" w:rsidP="007A2548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t>- Equivalence point.</w:t>
            </w:r>
          </w:p>
          <w:p w14:paraId="2ABF437C" w14:textId="77777777" w:rsidR="007A2548" w:rsidRPr="009A5C61" w:rsidRDefault="00BA0764" w:rsidP="007A2548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lastRenderedPageBreak/>
              <w:t>- Acid-base indicators.</w:t>
            </w:r>
          </w:p>
          <w:p w14:paraId="18620E0B" w14:textId="3E543219" w:rsidR="00BA0764" w:rsidRPr="009A5C61" w:rsidRDefault="00BA0764" w:rsidP="007A2548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t>- Titration curve.</w:t>
            </w:r>
          </w:p>
          <w:p w14:paraId="3F12B18A" w14:textId="77777777" w:rsidR="00560D7D" w:rsidRPr="009A5C61" w:rsidRDefault="00560D7D" w:rsidP="007A2548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</w:p>
          <w:p w14:paraId="4099E43C" w14:textId="4FBBDD89" w:rsidR="006512AA" w:rsidRPr="009A5C61" w:rsidRDefault="006512AA" w:rsidP="006512AA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t>The students read the list of material and the experimental protocol.</w:t>
            </w:r>
          </w:p>
        </w:tc>
        <w:tc>
          <w:tcPr>
            <w:tcW w:w="1054" w:type="dxa"/>
          </w:tcPr>
          <w:p w14:paraId="697FBD77" w14:textId="60B774D6" w:rsidR="005259CF" w:rsidRPr="009A5C61" w:rsidRDefault="00560D7D" w:rsidP="00F624A0">
            <w:pPr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lastRenderedPageBreak/>
              <w:t>15</w:t>
            </w:r>
            <w:r w:rsidR="006B1847" w:rsidRPr="009A5C61">
              <w:rPr>
                <w:rFonts w:asciiTheme="majorBidi" w:hAnsiTheme="majorBidi" w:cstheme="majorBidi"/>
              </w:rPr>
              <w:t xml:space="preserve"> min.</w:t>
            </w:r>
          </w:p>
          <w:p w14:paraId="15A656DB" w14:textId="77777777" w:rsidR="00A42529" w:rsidRPr="009A5C61" w:rsidRDefault="00A42529" w:rsidP="00F624A0">
            <w:pPr>
              <w:rPr>
                <w:rFonts w:asciiTheme="majorBidi" w:hAnsiTheme="majorBidi" w:cstheme="majorBidi"/>
              </w:rPr>
            </w:pPr>
          </w:p>
          <w:p w14:paraId="3552CC16" w14:textId="77777777" w:rsidR="00EB51FB" w:rsidRPr="009A5C61" w:rsidRDefault="00EB51FB" w:rsidP="00F624A0">
            <w:pPr>
              <w:rPr>
                <w:rFonts w:asciiTheme="majorBidi" w:hAnsiTheme="majorBidi" w:cstheme="majorBidi"/>
              </w:rPr>
            </w:pPr>
          </w:p>
          <w:p w14:paraId="0732050C" w14:textId="77777777" w:rsidR="00EB51FB" w:rsidRPr="009A5C61" w:rsidRDefault="00EB51FB" w:rsidP="00F624A0">
            <w:pPr>
              <w:rPr>
                <w:rFonts w:asciiTheme="majorBidi" w:hAnsiTheme="majorBidi" w:cstheme="majorBidi"/>
              </w:rPr>
            </w:pPr>
          </w:p>
          <w:p w14:paraId="4575B072" w14:textId="4EFECD0C" w:rsidR="00EB51FB" w:rsidRPr="009A5C61" w:rsidRDefault="00EB51FB" w:rsidP="00F624A0">
            <w:pPr>
              <w:rPr>
                <w:rFonts w:asciiTheme="majorBidi" w:hAnsiTheme="majorBidi" w:cstheme="majorBidi"/>
              </w:rPr>
            </w:pPr>
          </w:p>
          <w:p w14:paraId="200D11B7" w14:textId="306D507B" w:rsidR="00EB51FB" w:rsidRPr="009A5C61" w:rsidRDefault="00EB51FB" w:rsidP="00F624A0">
            <w:pPr>
              <w:rPr>
                <w:rFonts w:asciiTheme="majorBidi" w:hAnsiTheme="majorBidi" w:cstheme="majorBidi"/>
              </w:rPr>
            </w:pPr>
          </w:p>
          <w:p w14:paraId="6CB53E98" w14:textId="002F4B1A" w:rsidR="00EB51FB" w:rsidRPr="009A5C61" w:rsidRDefault="00EB51FB" w:rsidP="00F624A0">
            <w:pPr>
              <w:rPr>
                <w:rFonts w:asciiTheme="majorBidi" w:hAnsiTheme="majorBidi" w:cstheme="majorBidi"/>
              </w:rPr>
            </w:pPr>
          </w:p>
          <w:p w14:paraId="3160DDEB" w14:textId="6C2E400F" w:rsidR="00EB51FB" w:rsidRPr="009A5C61" w:rsidRDefault="00EB51FB" w:rsidP="00F624A0">
            <w:pPr>
              <w:rPr>
                <w:rFonts w:asciiTheme="majorBidi" w:hAnsiTheme="majorBidi" w:cstheme="majorBidi"/>
              </w:rPr>
            </w:pPr>
          </w:p>
          <w:p w14:paraId="1CCF37C4" w14:textId="77777777" w:rsidR="00560D7D" w:rsidRPr="009A5C61" w:rsidRDefault="00560D7D" w:rsidP="00F624A0">
            <w:pPr>
              <w:rPr>
                <w:rFonts w:asciiTheme="majorBidi" w:hAnsiTheme="majorBidi" w:cstheme="majorBidi"/>
              </w:rPr>
            </w:pPr>
          </w:p>
          <w:p w14:paraId="12D38F7E" w14:textId="77777777" w:rsidR="00560D7D" w:rsidRPr="009A5C61" w:rsidRDefault="00560D7D" w:rsidP="00F624A0">
            <w:pPr>
              <w:rPr>
                <w:rFonts w:asciiTheme="majorBidi" w:hAnsiTheme="majorBidi" w:cstheme="majorBidi"/>
              </w:rPr>
            </w:pPr>
          </w:p>
          <w:p w14:paraId="6CCFBF70" w14:textId="77777777" w:rsidR="00451907" w:rsidRPr="009A5C61" w:rsidRDefault="00451907" w:rsidP="00F624A0">
            <w:pPr>
              <w:rPr>
                <w:rFonts w:asciiTheme="majorBidi" w:hAnsiTheme="majorBidi" w:cstheme="majorBidi"/>
              </w:rPr>
            </w:pPr>
          </w:p>
          <w:p w14:paraId="2D6F6294" w14:textId="77777777" w:rsidR="00451907" w:rsidRPr="009A5C61" w:rsidRDefault="00451907" w:rsidP="00F624A0">
            <w:pPr>
              <w:rPr>
                <w:rFonts w:asciiTheme="majorBidi" w:hAnsiTheme="majorBidi" w:cstheme="majorBidi"/>
              </w:rPr>
            </w:pPr>
          </w:p>
          <w:p w14:paraId="6AD5A9D6" w14:textId="78F01555" w:rsidR="00EB51FB" w:rsidRPr="009A5C61" w:rsidRDefault="00EB51FB" w:rsidP="00F624A0">
            <w:pPr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t>5 min</w:t>
            </w:r>
          </w:p>
        </w:tc>
      </w:tr>
      <w:tr w:rsidR="009A5C61" w:rsidRPr="009A5C61" w14:paraId="4923E632" w14:textId="77777777" w:rsidTr="005259CF">
        <w:tc>
          <w:tcPr>
            <w:tcW w:w="1583" w:type="dxa"/>
          </w:tcPr>
          <w:p w14:paraId="7D83ED0C" w14:textId="630E3236" w:rsidR="007A2548" w:rsidRPr="009A5C61" w:rsidRDefault="00473D6C" w:rsidP="007A2548">
            <w:pPr>
              <w:rPr>
                <w:rFonts w:asciiTheme="majorBidi" w:hAnsiTheme="majorBidi" w:cstheme="majorBidi"/>
                <w:b/>
              </w:rPr>
            </w:pPr>
            <w:r w:rsidRPr="009A5C61">
              <w:rPr>
                <w:rFonts w:asciiTheme="majorBidi" w:hAnsiTheme="majorBidi" w:cstheme="majorBidi"/>
                <w:b/>
              </w:rPr>
              <w:lastRenderedPageBreak/>
              <w:t>Guided</w:t>
            </w:r>
          </w:p>
          <w:p w14:paraId="4929E569" w14:textId="77777777" w:rsidR="007A2548" w:rsidRPr="009A5C61" w:rsidRDefault="007A2548" w:rsidP="007A2548">
            <w:pPr>
              <w:rPr>
                <w:rFonts w:asciiTheme="majorBidi" w:hAnsiTheme="majorBidi" w:cstheme="majorBidi"/>
                <w:b/>
              </w:rPr>
            </w:pPr>
            <w:r w:rsidRPr="009A5C61">
              <w:rPr>
                <w:rFonts w:asciiTheme="majorBidi" w:hAnsiTheme="majorBidi" w:cstheme="majorBidi"/>
                <w:b/>
              </w:rPr>
              <w:t>Immersive</w:t>
            </w:r>
          </w:p>
          <w:p w14:paraId="5E52B9A0" w14:textId="6752D751" w:rsidR="005259CF" w:rsidRPr="009A5C61" w:rsidRDefault="007A2548" w:rsidP="007A2548">
            <w:pPr>
              <w:rPr>
                <w:rFonts w:asciiTheme="majorBidi" w:hAnsiTheme="majorBidi" w:cstheme="majorBidi"/>
                <w:b/>
              </w:rPr>
            </w:pPr>
            <w:r w:rsidRPr="009A5C61">
              <w:rPr>
                <w:rFonts w:asciiTheme="majorBidi" w:hAnsiTheme="majorBidi" w:cstheme="majorBidi"/>
                <w:b/>
              </w:rPr>
              <w:t>Experience</w:t>
            </w:r>
          </w:p>
        </w:tc>
        <w:tc>
          <w:tcPr>
            <w:tcW w:w="6747" w:type="dxa"/>
          </w:tcPr>
          <w:p w14:paraId="78C2E7DC" w14:textId="6402BE5E" w:rsidR="006512AA" w:rsidRPr="009A5C61" w:rsidRDefault="006512AA" w:rsidP="007A2548">
            <w:pPr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t>The students</w:t>
            </w:r>
            <w:r w:rsidR="007A2548" w:rsidRPr="009A5C61">
              <w:rPr>
                <w:rFonts w:asciiTheme="majorBidi" w:hAnsiTheme="majorBidi" w:cstheme="majorBidi"/>
              </w:rPr>
              <w:t xml:space="preserve"> put on the VR headsets</w:t>
            </w:r>
            <w:r w:rsidR="003C1AAC" w:rsidRPr="009A5C61">
              <w:rPr>
                <w:rFonts w:asciiTheme="majorBidi" w:hAnsiTheme="majorBidi" w:cstheme="majorBidi"/>
              </w:rPr>
              <w:t xml:space="preserve"> </w:t>
            </w:r>
            <w:r w:rsidRPr="009A5C61">
              <w:rPr>
                <w:rFonts w:asciiTheme="majorBidi" w:hAnsiTheme="majorBidi" w:cstheme="majorBidi"/>
              </w:rPr>
              <w:t>to</w:t>
            </w:r>
            <w:r w:rsidR="003C1AAC" w:rsidRPr="009A5C61">
              <w:rPr>
                <w:rFonts w:asciiTheme="majorBidi" w:hAnsiTheme="majorBidi" w:cstheme="majorBidi"/>
              </w:rPr>
              <w:t xml:space="preserve"> </w:t>
            </w:r>
            <w:r w:rsidR="007A2548" w:rsidRPr="009A5C61">
              <w:rPr>
                <w:rFonts w:asciiTheme="majorBidi" w:hAnsiTheme="majorBidi" w:cstheme="majorBidi"/>
              </w:rPr>
              <w:t xml:space="preserve">explore the </w:t>
            </w:r>
            <w:r w:rsidR="00473D6C" w:rsidRPr="009A5C61">
              <w:rPr>
                <w:rFonts w:asciiTheme="majorBidi" w:hAnsiTheme="majorBidi" w:cstheme="majorBidi"/>
              </w:rPr>
              <w:t xml:space="preserve">first part of the </w:t>
            </w:r>
            <w:r w:rsidR="007A2548" w:rsidRPr="009A5C61">
              <w:rPr>
                <w:rFonts w:asciiTheme="majorBidi" w:hAnsiTheme="majorBidi" w:cstheme="majorBidi"/>
              </w:rPr>
              <w:t xml:space="preserve">video </w:t>
            </w:r>
            <w:r w:rsidRPr="009A5C61">
              <w:rPr>
                <w:rFonts w:asciiTheme="majorBidi" w:hAnsiTheme="majorBidi" w:cstheme="majorBidi"/>
              </w:rPr>
              <w:t xml:space="preserve">and visualize </w:t>
            </w:r>
            <w:r w:rsidR="00473D6C" w:rsidRPr="009A5C61">
              <w:rPr>
                <w:rFonts w:asciiTheme="majorBidi" w:hAnsiTheme="majorBidi" w:cstheme="majorBidi"/>
              </w:rPr>
              <w:t>all the material and chemical compounds needed for the experiment.</w:t>
            </w:r>
          </w:p>
          <w:p w14:paraId="3B8F91BC" w14:textId="77777777" w:rsidR="00473D6C" w:rsidRPr="009A5C61" w:rsidRDefault="00473D6C" w:rsidP="007A2548">
            <w:pPr>
              <w:rPr>
                <w:rFonts w:asciiTheme="majorBidi" w:hAnsiTheme="majorBidi" w:cstheme="majorBidi"/>
              </w:rPr>
            </w:pPr>
          </w:p>
          <w:p w14:paraId="5E13A892" w14:textId="7B2E5569" w:rsidR="007A2548" w:rsidRPr="009A5C61" w:rsidRDefault="007A2548" w:rsidP="007A2548">
            <w:pPr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t>Turn the headsets off and bring students back</w:t>
            </w:r>
            <w:r w:rsidR="003C1AAC" w:rsidRPr="009A5C61">
              <w:rPr>
                <w:rFonts w:asciiTheme="majorBidi" w:hAnsiTheme="majorBidi" w:cstheme="majorBidi"/>
              </w:rPr>
              <w:t xml:space="preserve"> </w:t>
            </w:r>
            <w:r w:rsidRPr="009A5C61">
              <w:rPr>
                <w:rFonts w:asciiTheme="majorBidi" w:hAnsiTheme="majorBidi" w:cstheme="majorBidi"/>
              </w:rPr>
              <w:t>into the classroom.</w:t>
            </w:r>
          </w:p>
          <w:p w14:paraId="57E5FCE8" w14:textId="638EE306" w:rsidR="003C1AAC" w:rsidRPr="009A5C61" w:rsidRDefault="00473D6C" w:rsidP="007A2548">
            <w:pPr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t xml:space="preserve">- </w:t>
            </w:r>
            <w:proofErr w:type="gramStart"/>
            <w:r w:rsidRPr="009A5C61">
              <w:rPr>
                <w:rFonts w:asciiTheme="majorBidi" w:hAnsiTheme="majorBidi" w:cstheme="majorBidi"/>
              </w:rPr>
              <w:t>the</w:t>
            </w:r>
            <w:proofErr w:type="gramEnd"/>
            <w:r w:rsidRPr="009A5C61">
              <w:rPr>
                <w:rFonts w:asciiTheme="majorBidi" w:hAnsiTheme="majorBidi" w:cstheme="majorBidi"/>
              </w:rPr>
              <w:t xml:space="preserve"> students compare the list of material of the protocol with the material available on the video.</w:t>
            </w:r>
          </w:p>
          <w:p w14:paraId="0F4667A5" w14:textId="13F1EA21" w:rsidR="003C1AAC" w:rsidRPr="009A5C61" w:rsidRDefault="003C1AAC" w:rsidP="007A2548">
            <w:pPr>
              <w:rPr>
                <w:rFonts w:asciiTheme="majorBidi" w:hAnsiTheme="majorBidi" w:cstheme="majorBidi"/>
              </w:rPr>
            </w:pPr>
          </w:p>
          <w:p w14:paraId="4292240D" w14:textId="4A20A901" w:rsidR="00473D6C" w:rsidRPr="009A5C61" w:rsidRDefault="00473D6C" w:rsidP="007A2548">
            <w:pPr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t>The students put on the VR headsets to explore the second part of the video and visua</w:t>
            </w:r>
            <w:r w:rsidR="00EB51FB" w:rsidRPr="009A5C61">
              <w:rPr>
                <w:rFonts w:asciiTheme="majorBidi" w:hAnsiTheme="majorBidi" w:cstheme="majorBidi"/>
              </w:rPr>
              <w:t>lize the experimental procedure.</w:t>
            </w:r>
          </w:p>
          <w:p w14:paraId="62006786" w14:textId="77777777" w:rsidR="00EB51FB" w:rsidRPr="009A5C61" w:rsidRDefault="00EB51FB" w:rsidP="007A2548">
            <w:pPr>
              <w:rPr>
                <w:rFonts w:asciiTheme="majorBidi" w:hAnsiTheme="majorBidi" w:cstheme="majorBidi"/>
              </w:rPr>
            </w:pPr>
          </w:p>
          <w:p w14:paraId="48BF8001" w14:textId="77777777" w:rsidR="000B1FF3" w:rsidRPr="009A5C61" w:rsidRDefault="000B1FF3" w:rsidP="000B1FF3">
            <w:pPr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t>Turn the headsets off and bring students back into the classroom.</w:t>
            </w:r>
          </w:p>
          <w:p w14:paraId="759E7230" w14:textId="692C57C6" w:rsidR="000B1FF3" w:rsidRPr="009A5C61" w:rsidRDefault="000B1FF3" w:rsidP="000B1FF3">
            <w:pPr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t xml:space="preserve">- </w:t>
            </w:r>
            <w:proofErr w:type="gramStart"/>
            <w:r w:rsidRPr="009A5C61">
              <w:rPr>
                <w:rFonts w:asciiTheme="majorBidi" w:hAnsiTheme="majorBidi" w:cstheme="majorBidi"/>
              </w:rPr>
              <w:t>the</w:t>
            </w:r>
            <w:proofErr w:type="gramEnd"/>
            <w:r w:rsidRPr="009A5C61">
              <w:rPr>
                <w:rFonts w:asciiTheme="majorBidi" w:hAnsiTheme="majorBidi" w:cstheme="majorBidi"/>
              </w:rPr>
              <w:t xml:space="preserve"> students </w:t>
            </w:r>
            <w:r w:rsidR="003854CF" w:rsidRPr="009A5C61">
              <w:rPr>
                <w:rFonts w:asciiTheme="majorBidi" w:hAnsiTheme="majorBidi" w:cstheme="majorBidi"/>
              </w:rPr>
              <w:t>revise the experimental protocol seen on the</w:t>
            </w:r>
            <w:r w:rsidRPr="009A5C61">
              <w:rPr>
                <w:rFonts w:asciiTheme="majorBidi" w:hAnsiTheme="majorBidi" w:cstheme="majorBidi"/>
              </w:rPr>
              <w:t xml:space="preserve"> video.</w:t>
            </w:r>
          </w:p>
          <w:p w14:paraId="65302364" w14:textId="02CA92B7" w:rsidR="00522E5D" w:rsidRPr="009A5C61" w:rsidRDefault="00522E5D" w:rsidP="000B1FF3">
            <w:pPr>
              <w:rPr>
                <w:rFonts w:asciiTheme="majorBidi" w:hAnsiTheme="majorBidi" w:cstheme="majorBidi"/>
              </w:rPr>
            </w:pPr>
          </w:p>
          <w:p w14:paraId="1B85BE8D" w14:textId="77777777" w:rsidR="00522E5D" w:rsidRPr="009A5C61" w:rsidRDefault="00522E5D" w:rsidP="00522E5D">
            <w:pPr>
              <w:rPr>
                <w:rFonts w:asciiTheme="majorBidi" w:hAnsiTheme="majorBidi" w:cstheme="majorBidi"/>
                <w:b/>
              </w:rPr>
            </w:pPr>
            <w:r w:rsidRPr="009A5C61">
              <w:rPr>
                <w:rFonts w:asciiTheme="majorBidi" w:hAnsiTheme="majorBidi" w:cstheme="majorBidi"/>
                <w:b/>
              </w:rPr>
              <w:t>Class discussion on:</w:t>
            </w:r>
          </w:p>
          <w:p w14:paraId="74EBDB72" w14:textId="77777777" w:rsidR="00522E5D" w:rsidRPr="009A5C61" w:rsidRDefault="00522E5D" w:rsidP="00522E5D">
            <w:pPr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t>- Chemistry safety rules.</w:t>
            </w:r>
          </w:p>
          <w:p w14:paraId="3CC68D53" w14:textId="06CF5481" w:rsidR="00522E5D" w:rsidRPr="009A5C61" w:rsidRDefault="00522E5D" w:rsidP="00560D7D">
            <w:pPr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t xml:space="preserve">- </w:t>
            </w:r>
            <w:r w:rsidR="00560D7D" w:rsidRPr="009A5C61">
              <w:rPr>
                <w:rFonts w:asciiTheme="majorBidi" w:hAnsiTheme="majorBidi" w:cstheme="majorBidi"/>
              </w:rPr>
              <w:t>Experimental protocol steps.</w:t>
            </w:r>
          </w:p>
          <w:p w14:paraId="1C2CA6B3" w14:textId="06F63EB0" w:rsidR="005259CF" w:rsidRPr="009A5C61" w:rsidRDefault="005259CF" w:rsidP="003C1AA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54" w:type="dxa"/>
          </w:tcPr>
          <w:p w14:paraId="08DD9F9B" w14:textId="7DDC6B34" w:rsidR="003C1AAC" w:rsidRPr="009A5C61" w:rsidRDefault="00522E5D" w:rsidP="003C1AAC">
            <w:pPr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t>2</w:t>
            </w:r>
            <w:r w:rsidR="003C1AAC" w:rsidRPr="009A5C61">
              <w:rPr>
                <w:rFonts w:asciiTheme="majorBidi" w:hAnsiTheme="majorBidi" w:cstheme="majorBidi"/>
              </w:rPr>
              <w:t xml:space="preserve"> min.</w:t>
            </w:r>
          </w:p>
          <w:p w14:paraId="1D2F02D9" w14:textId="77777777" w:rsidR="003C1AAC" w:rsidRPr="009A5C61" w:rsidRDefault="003C1AAC" w:rsidP="003C1AAC">
            <w:pPr>
              <w:rPr>
                <w:rFonts w:asciiTheme="majorBidi" w:hAnsiTheme="majorBidi" w:cstheme="majorBidi"/>
              </w:rPr>
            </w:pPr>
          </w:p>
          <w:p w14:paraId="4F3DFB18" w14:textId="77777777" w:rsidR="003C1AAC" w:rsidRPr="009A5C61" w:rsidRDefault="003C1AAC" w:rsidP="003C1AAC">
            <w:pPr>
              <w:rPr>
                <w:rFonts w:asciiTheme="majorBidi" w:hAnsiTheme="majorBidi" w:cstheme="majorBidi"/>
              </w:rPr>
            </w:pPr>
          </w:p>
          <w:p w14:paraId="1E0113A5" w14:textId="77777777" w:rsidR="003C1AAC" w:rsidRPr="009A5C61" w:rsidRDefault="003C1AAC" w:rsidP="003C1AAC">
            <w:pPr>
              <w:rPr>
                <w:rFonts w:asciiTheme="majorBidi" w:hAnsiTheme="majorBidi" w:cstheme="majorBidi"/>
              </w:rPr>
            </w:pPr>
          </w:p>
          <w:p w14:paraId="3940C4B7" w14:textId="04D6ECFE" w:rsidR="003C1AAC" w:rsidRPr="009A5C61" w:rsidRDefault="00473D6C" w:rsidP="003C1AAC">
            <w:pPr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t>5</w:t>
            </w:r>
            <w:r w:rsidR="003C1AAC" w:rsidRPr="009A5C61">
              <w:rPr>
                <w:rFonts w:asciiTheme="majorBidi" w:hAnsiTheme="majorBidi" w:cstheme="majorBidi"/>
              </w:rPr>
              <w:t xml:space="preserve"> min.</w:t>
            </w:r>
          </w:p>
          <w:p w14:paraId="080052D4" w14:textId="77777777" w:rsidR="003C1AAC" w:rsidRPr="009A5C61" w:rsidRDefault="003C1AAC" w:rsidP="003C1AAC">
            <w:pPr>
              <w:rPr>
                <w:rFonts w:asciiTheme="majorBidi" w:hAnsiTheme="majorBidi" w:cstheme="majorBidi"/>
              </w:rPr>
            </w:pPr>
          </w:p>
          <w:p w14:paraId="4668F2E0" w14:textId="77777777" w:rsidR="003C1AAC" w:rsidRPr="009A5C61" w:rsidRDefault="003C1AAC" w:rsidP="003C1AAC">
            <w:pPr>
              <w:rPr>
                <w:rFonts w:asciiTheme="majorBidi" w:hAnsiTheme="majorBidi" w:cstheme="majorBidi"/>
              </w:rPr>
            </w:pPr>
          </w:p>
          <w:p w14:paraId="32C3CF8C" w14:textId="77777777" w:rsidR="003C1AAC" w:rsidRPr="009A5C61" w:rsidRDefault="003C1AAC" w:rsidP="003C1AAC">
            <w:pPr>
              <w:rPr>
                <w:rFonts w:asciiTheme="majorBidi" w:hAnsiTheme="majorBidi" w:cstheme="majorBidi"/>
              </w:rPr>
            </w:pPr>
          </w:p>
          <w:p w14:paraId="69C96CB9" w14:textId="77777777" w:rsidR="005259CF" w:rsidRPr="009A5C61" w:rsidRDefault="00522E5D" w:rsidP="003C1AAC">
            <w:pPr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t>3</w:t>
            </w:r>
            <w:r w:rsidR="003C1AAC" w:rsidRPr="009A5C61">
              <w:rPr>
                <w:rFonts w:asciiTheme="majorBidi" w:hAnsiTheme="majorBidi" w:cstheme="majorBidi"/>
              </w:rPr>
              <w:t xml:space="preserve"> min.</w:t>
            </w:r>
          </w:p>
          <w:p w14:paraId="58B6178E" w14:textId="77777777" w:rsidR="00522E5D" w:rsidRPr="009A5C61" w:rsidRDefault="00522E5D" w:rsidP="003C1AAC">
            <w:pPr>
              <w:rPr>
                <w:rFonts w:asciiTheme="majorBidi" w:hAnsiTheme="majorBidi" w:cstheme="majorBidi"/>
              </w:rPr>
            </w:pPr>
          </w:p>
          <w:p w14:paraId="455F3EA6" w14:textId="77777777" w:rsidR="00522E5D" w:rsidRPr="009A5C61" w:rsidRDefault="00522E5D" w:rsidP="003C1AAC">
            <w:pPr>
              <w:rPr>
                <w:rFonts w:asciiTheme="majorBidi" w:hAnsiTheme="majorBidi" w:cstheme="majorBidi"/>
              </w:rPr>
            </w:pPr>
          </w:p>
          <w:p w14:paraId="7803E98E" w14:textId="6FD8B14C" w:rsidR="00522E5D" w:rsidRPr="009A5C61" w:rsidRDefault="00522E5D" w:rsidP="003C1AAC">
            <w:pPr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t>5 min</w:t>
            </w:r>
          </w:p>
        </w:tc>
      </w:tr>
      <w:tr w:rsidR="009A5C61" w:rsidRPr="009A5C61" w14:paraId="18C0A22D" w14:textId="77777777" w:rsidTr="005259CF">
        <w:tc>
          <w:tcPr>
            <w:tcW w:w="1583" w:type="dxa"/>
          </w:tcPr>
          <w:p w14:paraId="3B919A7D" w14:textId="481EA7DC" w:rsidR="005259CF" w:rsidRPr="009A5C61" w:rsidRDefault="007A2548" w:rsidP="00F624A0">
            <w:pPr>
              <w:rPr>
                <w:rFonts w:asciiTheme="majorBidi" w:hAnsiTheme="majorBidi" w:cstheme="majorBidi"/>
                <w:b/>
              </w:rPr>
            </w:pPr>
            <w:r w:rsidRPr="009A5C61">
              <w:rPr>
                <w:rFonts w:asciiTheme="majorBidi" w:hAnsiTheme="majorBidi" w:cstheme="majorBidi"/>
                <w:b/>
              </w:rPr>
              <w:t>Follow up</w:t>
            </w:r>
          </w:p>
        </w:tc>
        <w:tc>
          <w:tcPr>
            <w:tcW w:w="6747" w:type="dxa"/>
          </w:tcPr>
          <w:p w14:paraId="7B2BCEAF" w14:textId="10FBCDD8" w:rsidR="005259CF" w:rsidRPr="009A5C61" w:rsidRDefault="00522E5D" w:rsidP="00560D7D">
            <w:pPr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t xml:space="preserve">The teacher provides a table with the results obtained in the </w:t>
            </w:r>
            <w:r w:rsidR="00560D7D" w:rsidRPr="009A5C61">
              <w:rPr>
                <w:rFonts w:asciiTheme="majorBidi" w:hAnsiTheme="majorBidi" w:cstheme="majorBidi"/>
              </w:rPr>
              <w:t xml:space="preserve">VR </w:t>
            </w:r>
            <w:r w:rsidRPr="009A5C61">
              <w:rPr>
                <w:rFonts w:asciiTheme="majorBidi" w:hAnsiTheme="majorBidi" w:cstheme="majorBidi"/>
              </w:rPr>
              <w:t>experiment</w:t>
            </w:r>
            <w:r w:rsidR="00560D7D" w:rsidRPr="009A5C61">
              <w:rPr>
                <w:rFonts w:asciiTheme="majorBidi" w:hAnsiTheme="majorBidi" w:cstheme="majorBidi"/>
              </w:rPr>
              <w:t xml:space="preserve"> (pH versus added volume)</w:t>
            </w:r>
            <w:r w:rsidRPr="009A5C61">
              <w:rPr>
                <w:rFonts w:asciiTheme="majorBidi" w:hAnsiTheme="majorBidi" w:cstheme="majorBidi"/>
              </w:rPr>
              <w:t xml:space="preserve">. </w:t>
            </w:r>
            <w:r w:rsidR="00560D7D" w:rsidRPr="009A5C61">
              <w:rPr>
                <w:rFonts w:asciiTheme="majorBidi" w:hAnsiTheme="majorBidi" w:cstheme="majorBidi"/>
              </w:rPr>
              <w:t>Students in groups draw the titration curve and graphically determine the pH at the equivalence point (using written guidelines) and the concentration of the acid.</w:t>
            </w:r>
          </w:p>
          <w:p w14:paraId="60EFF3E4" w14:textId="77777777" w:rsidR="00560D7D" w:rsidRPr="009A5C61" w:rsidRDefault="00560D7D" w:rsidP="00560D7D">
            <w:pPr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t>Each group presents their results.</w:t>
            </w:r>
          </w:p>
          <w:p w14:paraId="5BE08E11" w14:textId="3FF624D6" w:rsidR="00560D7D" w:rsidRPr="009A5C61" w:rsidRDefault="00560D7D" w:rsidP="00560D7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54" w:type="dxa"/>
          </w:tcPr>
          <w:p w14:paraId="34F26F58" w14:textId="513DF8C9" w:rsidR="005259CF" w:rsidRPr="009A5C61" w:rsidRDefault="003C1AAC" w:rsidP="00F624A0">
            <w:pPr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t>1</w:t>
            </w:r>
            <w:r w:rsidR="00560D7D" w:rsidRPr="009A5C61">
              <w:rPr>
                <w:rFonts w:asciiTheme="majorBidi" w:hAnsiTheme="majorBidi" w:cstheme="majorBidi"/>
              </w:rPr>
              <w:t>5</w:t>
            </w:r>
            <w:r w:rsidRPr="009A5C61">
              <w:rPr>
                <w:rFonts w:asciiTheme="majorBidi" w:hAnsiTheme="majorBidi" w:cstheme="majorBidi"/>
              </w:rPr>
              <w:t xml:space="preserve"> min.</w:t>
            </w:r>
          </w:p>
          <w:p w14:paraId="2F7CEBCC" w14:textId="77777777" w:rsidR="003C1AAC" w:rsidRPr="009A5C61" w:rsidRDefault="003C1AAC" w:rsidP="00F624A0">
            <w:pPr>
              <w:rPr>
                <w:rFonts w:asciiTheme="majorBidi" w:hAnsiTheme="majorBidi" w:cstheme="majorBidi"/>
              </w:rPr>
            </w:pPr>
          </w:p>
          <w:p w14:paraId="50B70827" w14:textId="67985B36" w:rsidR="003C1AAC" w:rsidRPr="009A5C61" w:rsidRDefault="003C1AAC" w:rsidP="00F624A0">
            <w:pPr>
              <w:rPr>
                <w:rFonts w:asciiTheme="majorBidi" w:hAnsiTheme="majorBidi" w:cstheme="majorBidi"/>
              </w:rPr>
            </w:pPr>
          </w:p>
        </w:tc>
      </w:tr>
      <w:tr w:rsidR="007A2548" w:rsidRPr="009A5C61" w14:paraId="28D3DA52" w14:textId="77777777" w:rsidTr="005259CF">
        <w:tc>
          <w:tcPr>
            <w:tcW w:w="1583" w:type="dxa"/>
          </w:tcPr>
          <w:p w14:paraId="2047D9CC" w14:textId="7989E26E" w:rsidR="007A2548" w:rsidRPr="009A5C61" w:rsidRDefault="007A2548" w:rsidP="00F624A0">
            <w:pPr>
              <w:rPr>
                <w:rFonts w:asciiTheme="majorBidi" w:hAnsiTheme="majorBidi" w:cstheme="majorBidi"/>
                <w:b/>
              </w:rPr>
            </w:pPr>
            <w:r w:rsidRPr="009A5C61">
              <w:rPr>
                <w:rFonts w:asciiTheme="majorBidi" w:hAnsiTheme="majorBidi" w:cstheme="majorBidi"/>
                <w:b/>
              </w:rPr>
              <w:t>Formative assessment</w:t>
            </w:r>
          </w:p>
        </w:tc>
        <w:tc>
          <w:tcPr>
            <w:tcW w:w="6747" w:type="dxa"/>
          </w:tcPr>
          <w:p w14:paraId="7F7B3D20" w14:textId="43DC1EC0" w:rsidR="003430B1" w:rsidRPr="009A5C61" w:rsidRDefault="00560D7D" w:rsidP="00560D7D">
            <w:pPr>
              <w:jc w:val="both"/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  <w:iCs/>
              </w:rPr>
              <w:t xml:space="preserve">Teacher collects the </w:t>
            </w:r>
            <w:proofErr w:type="gramStart"/>
            <w:r w:rsidRPr="009A5C61">
              <w:rPr>
                <w:rFonts w:asciiTheme="majorBidi" w:hAnsiTheme="majorBidi" w:cstheme="majorBidi"/>
                <w:iCs/>
              </w:rPr>
              <w:t>groups</w:t>
            </w:r>
            <w:proofErr w:type="gramEnd"/>
            <w:r w:rsidRPr="009A5C61">
              <w:rPr>
                <w:rFonts w:asciiTheme="majorBidi" w:hAnsiTheme="majorBidi" w:cstheme="majorBidi"/>
                <w:iCs/>
              </w:rPr>
              <w:t xml:space="preserve"> calculations and correct them, if necessary.</w:t>
            </w:r>
          </w:p>
        </w:tc>
        <w:tc>
          <w:tcPr>
            <w:tcW w:w="1054" w:type="dxa"/>
          </w:tcPr>
          <w:p w14:paraId="35E4E28C" w14:textId="535A06A5" w:rsidR="007A2548" w:rsidRPr="009A5C61" w:rsidRDefault="003C1AAC" w:rsidP="00F624A0">
            <w:pPr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t xml:space="preserve"> 5 min.</w:t>
            </w:r>
          </w:p>
        </w:tc>
      </w:tr>
    </w:tbl>
    <w:p w14:paraId="311A624E" w14:textId="77777777" w:rsidR="00695154" w:rsidRPr="009A5C61" w:rsidRDefault="00695154" w:rsidP="005259CF">
      <w:pPr>
        <w:rPr>
          <w:rFonts w:asciiTheme="majorBidi" w:hAnsiTheme="majorBidi" w:cstheme="majorBidi"/>
          <w:b/>
        </w:rPr>
      </w:pPr>
    </w:p>
    <w:sectPr w:rsidR="00695154" w:rsidRPr="009A5C61" w:rsidSect="009A5C61">
      <w:headerReference w:type="default" r:id="rId8"/>
      <w:footerReference w:type="default" r:id="rId9"/>
      <w:pgSz w:w="11906" w:h="16838"/>
      <w:pgMar w:top="1440" w:right="1440" w:bottom="993" w:left="1440" w:header="708" w:footer="112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FCE066" w14:textId="77777777" w:rsidR="003E7A25" w:rsidRDefault="003E7A25" w:rsidP="0062078C">
      <w:pPr>
        <w:spacing w:after="0" w:line="240" w:lineRule="auto"/>
      </w:pPr>
      <w:r>
        <w:separator/>
      </w:r>
    </w:p>
  </w:endnote>
  <w:endnote w:type="continuationSeparator" w:id="0">
    <w:p w14:paraId="4623821C" w14:textId="77777777" w:rsidR="003E7A25" w:rsidRDefault="003E7A25" w:rsidP="00620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4B4772" w14:textId="6627371C" w:rsidR="009A5C61" w:rsidRDefault="009A5C61">
    <w:pPr>
      <w:pStyle w:val="Footer"/>
    </w:pPr>
    <w:r w:rsidRPr="00A25619">
      <w:rPr>
        <w:rFonts w:cstheme="minorHAnsi"/>
        <w:noProof/>
        <w:szCs w:val="24"/>
      </w:rPr>
      <w:drawing>
        <wp:anchor distT="0" distB="0" distL="114300" distR="114300" simplePos="0" relativeHeight="251661312" behindDoc="0" locked="0" layoutInCell="1" allowOverlap="1" wp14:anchorId="097A21EA" wp14:editId="1C451715">
          <wp:simplePos x="0" y="0"/>
          <wp:positionH relativeFrom="column">
            <wp:posOffset>1325880</wp:posOffset>
          </wp:positionH>
          <wp:positionV relativeFrom="paragraph">
            <wp:posOffset>0</wp:posOffset>
          </wp:positionV>
          <wp:extent cx="3137620" cy="502920"/>
          <wp:effectExtent l="0" t="0" r="0" b="0"/>
          <wp:wrapNone/>
          <wp:docPr id="8" name="Picture 8" descr="Erasmus+_logo_disclaim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Erasmus+_logo_disclaimer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37620" cy="502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C25B6E" w14:textId="77777777" w:rsidR="003E7A25" w:rsidRDefault="003E7A25" w:rsidP="0062078C">
      <w:pPr>
        <w:spacing w:after="0" w:line="240" w:lineRule="auto"/>
      </w:pPr>
      <w:r>
        <w:separator/>
      </w:r>
    </w:p>
  </w:footnote>
  <w:footnote w:type="continuationSeparator" w:id="0">
    <w:p w14:paraId="1CF283E9" w14:textId="77777777" w:rsidR="003E7A25" w:rsidRDefault="003E7A25" w:rsidP="006207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DF4153" w14:textId="1D5EEEEE" w:rsidR="0062078C" w:rsidRPr="00DE583A" w:rsidRDefault="009A5C61" w:rsidP="0062078C">
    <w:pPr>
      <w:pStyle w:val="Header"/>
      <w:jc w:val="right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/>
        <w:noProof/>
        <w:sz w:val="20"/>
      </w:rPr>
      <w:drawing>
        <wp:anchor distT="0" distB="0" distL="114300" distR="114300" simplePos="0" relativeHeight="251659264" behindDoc="0" locked="0" layoutInCell="1" allowOverlap="1" wp14:anchorId="5E00D608" wp14:editId="53CF211D">
          <wp:simplePos x="0" y="0"/>
          <wp:positionH relativeFrom="column">
            <wp:posOffset>464</wp:posOffset>
          </wp:positionH>
          <wp:positionV relativeFrom="paragraph">
            <wp:posOffset>-107315</wp:posOffset>
          </wp:positionV>
          <wp:extent cx="924577" cy="864685"/>
          <wp:effectExtent l="0" t="0" r="0" b="0"/>
          <wp:wrapNone/>
          <wp:docPr id="7" name="Picture 7" descr="logo 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4577" cy="8646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2078C" w:rsidRPr="00DE583A">
      <w:rPr>
        <w:rFonts w:ascii="Times New Roman" w:hAnsi="Times New Roman" w:cs="Times New Roman"/>
        <w:sz w:val="20"/>
      </w:rPr>
      <w:t>Future schools using the power of Virtual and Augmented Reality</w:t>
    </w:r>
  </w:p>
  <w:p w14:paraId="40D9FB5F" w14:textId="77777777" w:rsidR="0062078C" w:rsidRPr="00DE583A" w:rsidRDefault="0062078C" w:rsidP="0062078C">
    <w:pPr>
      <w:pStyle w:val="Header"/>
      <w:jc w:val="right"/>
      <w:rPr>
        <w:rFonts w:ascii="Times New Roman" w:hAnsi="Times New Roman" w:cs="Times New Roman"/>
        <w:sz w:val="20"/>
      </w:rPr>
    </w:pPr>
    <w:r w:rsidRPr="00DE583A">
      <w:rPr>
        <w:rFonts w:ascii="Times New Roman" w:hAnsi="Times New Roman" w:cs="Times New Roman"/>
        <w:sz w:val="20"/>
      </w:rPr>
      <w:t xml:space="preserve"> for education and training in the classroom</w:t>
    </w:r>
  </w:p>
  <w:p w14:paraId="058D4CC6" w14:textId="77777777" w:rsidR="0062078C" w:rsidRPr="00DE583A" w:rsidRDefault="0062078C" w:rsidP="0062078C">
    <w:pPr>
      <w:pStyle w:val="Header"/>
      <w:tabs>
        <w:tab w:val="left" w:pos="8250"/>
      </w:tabs>
      <w:jc w:val="right"/>
      <w:rPr>
        <w:rFonts w:ascii="Times New Roman" w:hAnsi="Times New Roman" w:cs="Times New Roman"/>
        <w:b/>
        <w:sz w:val="20"/>
      </w:rPr>
    </w:pPr>
    <w:r>
      <w:rPr>
        <w:rFonts w:ascii="Times New Roman" w:hAnsi="Times New Roman" w:cs="Times New Roman"/>
        <w:b/>
        <w:sz w:val="20"/>
      </w:rPr>
      <w:tab/>
    </w:r>
    <w:proofErr w:type="spellStart"/>
    <w:r w:rsidRPr="00DE583A">
      <w:rPr>
        <w:rFonts w:ascii="Times New Roman" w:hAnsi="Times New Roman" w:cs="Times New Roman"/>
        <w:b/>
        <w:sz w:val="20"/>
      </w:rPr>
      <w:t>VR@School</w:t>
    </w:r>
    <w:proofErr w:type="spellEnd"/>
  </w:p>
  <w:p w14:paraId="18C6F291" w14:textId="77777777" w:rsidR="0062078C" w:rsidRDefault="0062078C" w:rsidP="0062078C">
    <w:pPr>
      <w:pStyle w:val="Header"/>
      <w:jc w:val="right"/>
      <w:rPr>
        <w:rFonts w:ascii="Times New Roman" w:hAnsi="Times New Roman" w:cs="Times New Roman"/>
        <w:sz w:val="20"/>
      </w:rPr>
    </w:pPr>
    <w:r w:rsidRPr="00DE583A">
      <w:rPr>
        <w:rFonts w:ascii="Times New Roman" w:hAnsi="Times New Roman" w:cs="Times New Roman"/>
        <w:sz w:val="20"/>
      </w:rPr>
      <w:t>2018-1-RO01-KA201-049411</w:t>
    </w:r>
  </w:p>
  <w:p w14:paraId="235465B7" w14:textId="77777777" w:rsidR="0062078C" w:rsidRDefault="006207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550AA7"/>
    <w:multiLevelType w:val="hybridMultilevel"/>
    <w:tmpl w:val="A8D8176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CE251A"/>
    <w:multiLevelType w:val="hybridMultilevel"/>
    <w:tmpl w:val="DC1C9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5602AB"/>
    <w:multiLevelType w:val="hybridMultilevel"/>
    <w:tmpl w:val="0DCCC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3F38E9"/>
    <w:multiLevelType w:val="hybridMultilevel"/>
    <w:tmpl w:val="E536E924"/>
    <w:lvl w:ilvl="0" w:tplc="179AB21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0A256B"/>
    <w:multiLevelType w:val="hybridMultilevel"/>
    <w:tmpl w:val="0FBCE9F4"/>
    <w:lvl w:ilvl="0" w:tplc="D332D69E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szAyMjcztzQ0MjNT0lEKTi0uzszPAykwrAUAsmcuhCwAAAA="/>
  </w:docVars>
  <w:rsids>
    <w:rsidRoot w:val="00F624A0"/>
    <w:rsid w:val="0004584D"/>
    <w:rsid w:val="000B1FF3"/>
    <w:rsid w:val="000B7931"/>
    <w:rsid w:val="00124C41"/>
    <w:rsid w:val="00125191"/>
    <w:rsid w:val="00142D6C"/>
    <w:rsid w:val="00161B29"/>
    <w:rsid w:val="00183F5C"/>
    <w:rsid w:val="00214C35"/>
    <w:rsid w:val="002371C1"/>
    <w:rsid w:val="002936BC"/>
    <w:rsid w:val="003430B1"/>
    <w:rsid w:val="0035316E"/>
    <w:rsid w:val="003773E6"/>
    <w:rsid w:val="003854CF"/>
    <w:rsid w:val="003910F3"/>
    <w:rsid w:val="003C1AAC"/>
    <w:rsid w:val="003E1702"/>
    <w:rsid w:val="003E7A25"/>
    <w:rsid w:val="0041508F"/>
    <w:rsid w:val="00443E73"/>
    <w:rsid w:val="00451907"/>
    <w:rsid w:val="00457702"/>
    <w:rsid w:val="00473D6C"/>
    <w:rsid w:val="00481FE0"/>
    <w:rsid w:val="004A52A3"/>
    <w:rsid w:val="004A64B9"/>
    <w:rsid w:val="004B2E3B"/>
    <w:rsid w:val="0050033D"/>
    <w:rsid w:val="00522E5D"/>
    <w:rsid w:val="005259CF"/>
    <w:rsid w:val="00560D7D"/>
    <w:rsid w:val="00591BDF"/>
    <w:rsid w:val="005E17FB"/>
    <w:rsid w:val="006027E4"/>
    <w:rsid w:val="0062078C"/>
    <w:rsid w:val="00635C95"/>
    <w:rsid w:val="006512AA"/>
    <w:rsid w:val="006613BB"/>
    <w:rsid w:val="006939A7"/>
    <w:rsid w:val="00695154"/>
    <w:rsid w:val="006A2B2F"/>
    <w:rsid w:val="006B1847"/>
    <w:rsid w:val="006B564F"/>
    <w:rsid w:val="006C0365"/>
    <w:rsid w:val="0070117C"/>
    <w:rsid w:val="00713030"/>
    <w:rsid w:val="00722E69"/>
    <w:rsid w:val="00733031"/>
    <w:rsid w:val="00780912"/>
    <w:rsid w:val="007845FE"/>
    <w:rsid w:val="007A2548"/>
    <w:rsid w:val="007B0063"/>
    <w:rsid w:val="008223A7"/>
    <w:rsid w:val="00842261"/>
    <w:rsid w:val="00847259"/>
    <w:rsid w:val="00854399"/>
    <w:rsid w:val="008D5005"/>
    <w:rsid w:val="008F5E3E"/>
    <w:rsid w:val="0090748B"/>
    <w:rsid w:val="00961661"/>
    <w:rsid w:val="00963FFA"/>
    <w:rsid w:val="00972735"/>
    <w:rsid w:val="009A5C61"/>
    <w:rsid w:val="009B0C16"/>
    <w:rsid w:val="009B4F64"/>
    <w:rsid w:val="009C34C8"/>
    <w:rsid w:val="009C60BC"/>
    <w:rsid w:val="00A42529"/>
    <w:rsid w:val="00A5255C"/>
    <w:rsid w:val="00A53682"/>
    <w:rsid w:val="00A874CA"/>
    <w:rsid w:val="00A97025"/>
    <w:rsid w:val="00AC4E7E"/>
    <w:rsid w:val="00AF4156"/>
    <w:rsid w:val="00B4494C"/>
    <w:rsid w:val="00B6384E"/>
    <w:rsid w:val="00B651C7"/>
    <w:rsid w:val="00BA0764"/>
    <w:rsid w:val="00BD7EEA"/>
    <w:rsid w:val="00BE72F7"/>
    <w:rsid w:val="00C45AB8"/>
    <w:rsid w:val="00C7271B"/>
    <w:rsid w:val="00CE5283"/>
    <w:rsid w:val="00CF72F1"/>
    <w:rsid w:val="00D521D4"/>
    <w:rsid w:val="00E0620E"/>
    <w:rsid w:val="00E8413E"/>
    <w:rsid w:val="00E93A80"/>
    <w:rsid w:val="00E97404"/>
    <w:rsid w:val="00EB51FB"/>
    <w:rsid w:val="00EC1E82"/>
    <w:rsid w:val="00F15D3A"/>
    <w:rsid w:val="00F4308B"/>
    <w:rsid w:val="00F624A0"/>
    <w:rsid w:val="00F82DAE"/>
    <w:rsid w:val="00FF6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36D06B"/>
  <w15:docId w15:val="{BCF05B7B-18BE-4933-AC54-276F07123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624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24A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166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AC4E7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078C"/>
  </w:style>
  <w:style w:type="paragraph" w:styleId="Footer">
    <w:name w:val="footer"/>
    <w:basedOn w:val="Normal"/>
    <w:link w:val="Foot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078C"/>
  </w:style>
  <w:style w:type="character" w:styleId="Hyperlink">
    <w:name w:val="Hyperlink"/>
    <w:basedOn w:val="DefaultParagraphFont"/>
    <w:uiPriority w:val="99"/>
    <w:unhideWhenUsed/>
    <w:rsid w:val="002936BC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638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val="pt-PT" w:eastAsia="pt-P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6384E"/>
    <w:rPr>
      <w:rFonts w:ascii="Courier New" w:hAnsi="Courier New" w:cs="Courier New"/>
      <w:sz w:val="20"/>
      <w:szCs w:val="20"/>
      <w:lang w:val="pt-PT"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44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2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0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2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8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8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0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5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1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1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65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4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7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8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eloquent-ramanujan-887aa5.netlify.app/acidbas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64</Words>
  <Characters>2646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dreea Ionel</cp:lastModifiedBy>
  <cp:revision>4</cp:revision>
  <cp:lastPrinted>2019-06-27T10:19:00Z</cp:lastPrinted>
  <dcterms:created xsi:type="dcterms:W3CDTF">2021-07-04T10:57:00Z</dcterms:created>
  <dcterms:modified xsi:type="dcterms:W3CDTF">2021-07-30T12:08:00Z</dcterms:modified>
</cp:coreProperties>
</file>